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0A1DC" w14:textId="77777777" w:rsidR="000411EB" w:rsidRPr="000411EB" w:rsidRDefault="00641E3B" w:rsidP="000411EB">
      <w:pPr>
        <w:pStyle w:val="Body"/>
        <w:jc w:val="center"/>
        <w:rPr>
          <w:rFonts w:ascii="Univers LT 55" w:hAnsi="Univers LT 55"/>
          <w:b/>
          <w:bCs/>
          <w:sz w:val="32"/>
          <w:szCs w:val="32"/>
          <w:lang w:val="es-MX"/>
        </w:rPr>
      </w:pPr>
      <w:bookmarkStart w:id="0" w:name="_Hlk528236087"/>
      <w:bookmarkEnd w:id="0"/>
      <w:r w:rsidRPr="00DF4A9B">
        <w:rPr>
          <w:rFonts w:ascii="Univers LT 55" w:hAnsi="Univers LT 55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F627AFC" wp14:editId="4014E02D">
            <wp:simplePos x="0" y="0"/>
            <wp:positionH relativeFrom="column">
              <wp:posOffset>-9525</wp:posOffset>
            </wp:positionH>
            <wp:positionV relativeFrom="paragraph">
              <wp:posOffset>-285750</wp:posOffset>
            </wp:positionV>
            <wp:extent cx="1057275" cy="806450"/>
            <wp:effectExtent l="0" t="0" r="9525" b="0"/>
            <wp:wrapNone/>
            <wp:docPr id="1" name="Picture 1" descr="G:\GIOC Public Documents\GI Logos &amp; Graphic Guidelines\NEW LOGOS\GIOC UPDATED LOGOS\Girls Inc. of Orange County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GIOC Public Documents\GI Logos &amp; Graphic Guidelines\NEW LOGOS\GIOC UPDATED LOGOS\Girls Inc. of Orange County log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0DF2" w:rsidRPr="000411EB">
        <w:rPr>
          <w:rFonts w:ascii="Univers LT 55" w:hAnsi="Univers LT 55"/>
          <w:b/>
          <w:bCs/>
          <w:sz w:val="32"/>
          <w:szCs w:val="32"/>
          <w:lang w:val="es-MX"/>
        </w:rPr>
        <w:t>20</w:t>
      </w:r>
      <w:r w:rsidR="0051497C" w:rsidRPr="000411EB">
        <w:rPr>
          <w:rFonts w:ascii="Univers LT 55" w:hAnsi="Univers LT 55"/>
          <w:b/>
          <w:bCs/>
          <w:sz w:val="32"/>
          <w:szCs w:val="32"/>
          <w:lang w:val="es-MX"/>
        </w:rPr>
        <w:t>20</w:t>
      </w:r>
      <w:r w:rsidRPr="000411EB">
        <w:rPr>
          <w:rFonts w:ascii="Univers LT 55" w:hAnsi="Univers LT 55"/>
          <w:b/>
          <w:bCs/>
          <w:sz w:val="32"/>
          <w:szCs w:val="32"/>
          <w:lang w:val="es-MX"/>
        </w:rPr>
        <w:t xml:space="preserve"> </w:t>
      </w:r>
      <w:proofErr w:type="gramStart"/>
      <w:r w:rsidR="000411EB" w:rsidRPr="000411EB">
        <w:rPr>
          <w:rFonts w:ascii="Univers LT 55" w:hAnsi="Univers LT 55"/>
          <w:b/>
          <w:bCs/>
          <w:sz w:val="32"/>
          <w:szCs w:val="32"/>
          <w:lang w:val="es-MX"/>
        </w:rPr>
        <w:t>Aplicación</w:t>
      </w:r>
      <w:proofErr w:type="gramEnd"/>
      <w:r w:rsidR="000411EB" w:rsidRPr="000411EB">
        <w:rPr>
          <w:rFonts w:ascii="Univers LT 55" w:hAnsi="Univers LT 55"/>
          <w:b/>
          <w:bCs/>
          <w:sz w:val="32"/>
          <w:szCs w:val="32"/>
          <w:lang w:val="es-MX"/>
        </w:rPr>
        <w:t xml:space="preserve"> Del Programa De Externado</w:t>
      </w:r>
    </w:p>
    <w:p w14:paraId="7E458B14" w14:textId="4DFF865A" w:rsidR="00641E3B" w:rsidRPr="000411EB" w:rsidRDefault="3C4FE86D" w:rsidP="3C4FE86D">
      <w:pPr>
        <w:pStyle w:val="Body"/>
        <w:jc w:val="center"/>
        <w:rPr>
          <w:rFonts w:ascii="Univers LT 55" w:hAnsi="Univers LT 55"/>
          <w:b/>
          <w:bCs/>
          <w:color w:val="0070C0"/>
          <w:sz w:val="32"/>
          <w:szCs w:val="32"/>
          <w:lang w:val="es-MX"/>
        </w:rPr>
      </w:pPr>
      <w:r w:rsidRPr="3C4FE86D">
        <w:rPr>
          <w:rFonts w:ascii="Univers LT 55" w:hAnsi="Univers LT 55"/>
          <w:b/>
          <w:bCs/>
          <w:color w:val="0070C0"/>
          <w:sz w:val="32"/>
          <w:szCs w:val="32"/>
          <w:lang w:val="es-MX"/>
        </w:rPr>
        <w:t>Segundo Año Externos</w:t>
      </w:r>
    </w:p>
    <w:p w14:paraId="00329CA8" w14:textId="77777777" w:rsidR="00641E3B" w:rsidRPr="00FA18C3" w:rsidRDefault="00641E3B" w:rsidP="00641E3B">
      <w:pPr>
        <w:pStyle w:val="Body"/>
        <w:rPr>
          <w:rFonts w:ascii="Univers LT 45 Light" w:hAnsi="Univers LT 45 Light"/>
          <w:lang w:val="es-MX"/>
        </w:rPr>
      </w:pPr>
    </w:p>
    <w:p w14:paraId="30B088D6" w14:textId="77777777" w:rsidR="00641E3B" w:rsidRPr="00FA496D" w:rsidRDefault="00641E3B" w:rsidP="00641E3B">
      <w:pPr>
        <w:pStyle w:val="Body"/>
        <w:rPr>
          <w:rFonts w:ascii="Univers LT 45 Light" w:hAnsi="Univers LT 45 Light"/>
          <w:sz w:val="20"/>
          <w:szCs w:val="20"/>
          <w:lang w:val="es-MX"/>
        </w:rPr>
      </w:pPr>
    </w:p>
    <w:p w14:paraId="52D300B3" w14:textId="2D4EE980" w:rsidR="00EF5975" w:rsidRPr="000E31AF" w:rsidRDefault="00EF5975" w:rsidP="00EF5975">
      <w:pPr>
        <w:pStyle w:val="Body"/>
        <w:ind w:left="360"/>
        <w:jc w:val="center"/>
        <w:rPr>
          <w:rFonts w:ascii="Univers" w:hAnsi="Univers"/>
          <w:b/>
          <w:sz w:val="22"/>
          <w:szCs w:val="22"/>
          <w:lang w:val="es-MX"/>
        </w:rPr>
      </w:pPr>
      <w:r w:rsidRPr="000E31AF">
        <w:rPr>
          <w:rFonts w:ascii="Univers" w:hAnsi="Univers"/>
          <w:b/>
          <w:sz w:val="24"/>
          <w:szCs w:val="24"/>
          <w:u w:val="single"/>
          <w:lang w:val="es-MX"/>
        </w:rPr>
        <w:t>Cualificaci</w:t>
      </w:r>
      <w:r w:rsidR="000E31AF" w:rsidRPr="000E31AF">
        <w:rPr>
          <w:rFonts w:ascii="Univers" w:hAnsi="Univers"/>
          <w:b/>
          <w:sz w:val="24"/>
          <w:szCs w:val="24"/>
          <w:u w:val="single"/>
          <w:lang w:val="es-MX"/>
        </w:rPr>
        <w:t>o</w:t>
      </w:r>
      <w:r w:rsidRPr="000E31AF">
        <w:rPr>
          <w:rFonts w:ascii="Univers" w:hAnsi="Univers"/>
          <w:b/>
          <w:sz w:val="24"/>
          <w:szCs w:val="24"/>
          <w:u w:val="single"/>
          <w:lang w:val="es-MX"/>
        </w:rPr>
        <w:t>n</w:t>
      </w:r>
      <w:r w:rsidR="000E31AF" w:rsidRPr="000E31AF">
        <w:rPr>
          <w:rFonts w:ascii="Univers" w:hAnsi="Univers"/>
          <w:b/>
          <w:sz w:val="24"/>
          <w:szCs w:val="24"/>
          <w:u w:val="single"/>
          <w:lang w:val="es-MX"/>
        </w:rPr>
        <w:t>es</w:t>
      </w:r>
      <w:r w:rsidRPr="000E31AF">
        <w:rPr>
          <w:rFonts w:ascii="Univers" w:hAnsi="Univers"/>
          <w:b/>
          <w:sz w:val="24"/>
          <w:szCs w:val="24"/>
          <w:u w:val="single"/>
          <w:lang w:val="es-MX"/>
        </w:rPr>
        <w:t xml:space="preserve"> </w:t>
      </w:r>
      <w:r w:rsidR="00143E2D" w:rsidRPr="000E31AF">
        <w:rPr>
          <w:rFonts w:ascii="Univers" w:hAnsi="Univers"/>
          <w:b/>
          <w:sz w:val="24"/>
          <w:szCs w:val="24"/>
          <w:u w:val="single"/>
          <w:lang w:val="es-MX"/>
        </w:rPr>
        <w:t>P</w:t>
      </w:r>
      <w:r w:rsidRPr="000E31AF">
        <w:rPr>
          <w:rFonts w:ascii="Univers" w:hAnsi="Univers"/>
          <w:b/>
          <w:sz w:val="24"/>
          <w:szCs w:val="24"/>
          <w:u w:val="single"/>
          <w:lang w:val="es-MX"/>
        </w:rPr>
        <w:t>ara Aplicar</w:t>
      </w:r>
    </w:p>
    <w:p w14:paraId="54707697" w14:textId="77777777" w:rsidR="00B13FDA" w:rsidRPr="00B13FDA" w:rsidRDefault="00B13FDA" w:rsidP="00B13FDA">
      <w:pPr>
        <w:pStyle w:val="Body"/>
        <w:numPr>
          <w:ilvl w:val="0"/>
          <w:numId w:val="13"/>
        </w:numPr>
        <w:rPr>
          <w:rFonts w:ascii="Univers LT 45 Light" w:hAnsi="Univers LT 45 Light"/>
          <w:b/>
          <w:sz w:val="22"/>
          <w:szCs w:val="22"/>
          <w:lang w:val="es-MX"/>
        </w:rPr>
      </w:pPr>
      <w:r w:rsidRPr="00B13FDA">
        <w:rPr>
          <w:rFonts w:ascii="Univers LT 45 Light" w:hAnsi="Univers LT 45 Light"/>
          <w:b/>
          <w:sz w:val="22"/>
          <w:szCs w:val="22"/>
          <w:lang w:val="es-MX"/>
        </w:rPr>
        <w:t>Participante del Programa de Externado 2019.</w:t>
      </w:r>
    </w:p>
    <w:p w14:paraId="51BB4272" w14:textId="47618F0D" w:rsidR="00C03D08" w:rsidRPr="00675590" w:rsidRDefault="00B13FDA" w:rsidP="00C03D08">
      <w:pPr>
        <w:pStyle w:val="Body"/>
        <w:numPr>
          <w:ilvl w:val="0"/>
          <w:numId w:val="13"/>
        </w:numPr>
        <w:rPr>
          <w:rFonts w:ascii="Univers LT 45 Light" w:hAnsi="Univers LT 45 Light"/>
          <w:b/>
          <w:sz w:val="22"/>
          <w:szCs w:val="22"/>
          <w:lang w:val="es-MX"/>
        </w:rPr>
      </w:pPr>
      <w:r w:rsidRPr="00675590">
        <w:rPr>
          <w:rFonts w:ascii="Univers LT 45 Light" w:hAnsi="Univers LT 45 Light"/>
          <w:b/>
          <w:sz w:val="22"/>
          <w:szCs w:val="22"/>
          <w:lang w:val="es-MX"/>
        </w:rPr>
        <w:t xml:space="preserve">Capaz de comprometerse a las fechas y horarios requeridos enumerados en el "2020 </w:t>
      </w:r>
      <w:r w:rsidR="00276D83" w:rsidRPr="00675590">
        <w:rPr>
          <w:rFonts w:ascii="Univers LT 45 Light" w:hAnsi="Univers LT 45 Light"/>
          <w:b/>
          <w:bCs/>
          <w:sz w:val="22"/>
          <w:szCs w:val="22"/>
          <w:lang w:val="es-MX"/>
        </w:rPr>
        <w:t>Programa De Externado</w:t>
      </w:r>
      <w:r w:rsidR="00276D83" w:rsidRPr="00675590">
        <w:rPr>
          <w:rFonts w:ascii="Univers LT 45 Light" w:hAnsi="Univers LT 45 Light"/>
          <w:b/>
          <w:sz w:val="22"/>
          <w:szCs w:val="22"/>
          <w:lang w:val="es-MX"/>
        </w:rPr>
        <w:t xml:space="preserve"> </w:t>
      </w:r>
      <w:r w:rsidRPr="00675590">
        <w:rPr>
          <w:rFonts w:ascii="Univers LT 45 Light" w:hAnsi="Univers LT 45 Light"/>
          <w:b/>
          <w:sz w:val="22"/>
          <w:szCs w:val="22"/>
          <w:lang w:val="es-MX"/>
        </w:rPr>
        <w:t xml:space="preserve">Información, </w:t>
      </w:r>
      <w:r w:rsidR="00675590" w:rsidRPr="00675590">
        <w:rPr>
          <w:rFonts w:ascii="Univers LT 45 Light" w:hAnsi="Univers LT 45 Light"/>
          <w:b/>
          <w:sz w:val="22"/>
          <w:szCs w:val="22"/>
          <w:lang w:val="es-MX"/>
        </w:rPr>
        <w:t>S</w:t>
      </w:r>
      <w:r w:rsidRPr="00675590">
        <w:rPr>
          <w:rFonts w:ascii="Univers LT 45 Light" w:hAnsi="Univers LT 45 Light"/>
          <w:b/>
          <w:sz w:val="22"/>
          <w:szCs w:val="22"/>
          <w:lang w:val="es-MX"/>
        </w:rPr>
        <w:t xml:space="preserve">egundo </w:t>
      </w:r>
      <w:r w:rsidR="00675590" w:rsidRPr="00675590">
        <w:rPr>
          <w:rFonts w:ascii="Univers LT 45 Light" w:hAnsi="Univers LT 45 Light"/>
          <w:b/>
          <w:sz w:val="22"/>
          <w:szCs w:val="22"/>
          <w:lang w:val="es-MX"/>
        </w:rPr>
        <w:t>A</w:t>
      </w:r>
      <w:r w:rsidRPr="00675590">
        <w:rPr>
          <w:rFonts w:ascii="Univers LT 45 Light" w:hAnsi="Univers LT 45 Light"/>
          <w:b/>
          <w:sz w:val="22"/>
          <w:szCs w:val="22"/>
          <w:lang w:val="es-MX"/>
        </w:rPr>
        <w:t>ño Extern</w:t>
      </w:r>
      <w:r w:rsidR="00675590" w:rsidRPr="00675590">
        <w:rPr>
          <w:rFonts w:ascii="Univers LT 45 Light" w:hAnsi="Univers LT 45 Light"/>
          <w:b/>
          <w:sz w:val="22"/>
          <w:szCs w:val="22"/>
          <w:lang w:val="es-MX"/>
        </w:rPr>
        <w:t>os</w:t>
      </w:r>
      <w:r w:rsidRPr="00675590">
        <w:rPr>
          <w:rFonts w:ascii="Univers LT 45 Light" w:hAnsi="Univers LT 45 Light"/>
          <w:b/>
          <w:sz w:val="22"/>
          <w:szCs w:val="22"/>
          <w:lang w:val="es-MX"/>
        </w:rPr>
        <w:t>" documento.</w:t>
      </w:r>
    </w:p>
    <w:p w14:paraId="76B2612E" w14:textId="33933290" w:rsidR="00700FE0" w:rsidRPr="00FA18C3" w:rsidRDefault="7449E97B" w:rsidP="7449E97B">
      <w:pPr>
        <w:pStyle w:val="Body"/>
        <w:numPr>
          <w:ilvl w:val="0"/>
          <w:numId w:val="13"/>
        </w:numPr>
        <w:rPr>
          <w:rFonts w:ascii="Univers LT 45 Light" w:hAnsi="Univers LT 45 Light"/>
          <w:b/>
          <w:bCs/>
          <w:sz w:val="22"/>
          <w:szCs w:val="22"/>
          <w:lang w:val="es-MX"/>
        </w:rPr>
      </w:pPr>
      <w:r w:rsidRPr="7449E97B">
        <w:rPr>
          <w:rFonts w:ascii="Univers LT 45 Light" w:hAnsi="Univers LT 45 Light"/>
          <w:b/>
          <w:bCs/>
          <w:sz w:val="22"/>
          <w:szCs w:val="22"/>
          <w:lang w:val="es-MX"/>
        </w:rPr>
        <w:t>Presentar una aplicación para el Externado completado antes del domingo, 5 de enero de 2020 a las 11:59 pm. La aplicación debe llenarse con tinta azul/negra o electrónicamente, estar corregida de errores ortográficos y gramaticales, y cada sección completa.</w:t>
      </w:r>
    </w:p>
    <w:p w14:paraId="0BF506A5" w14:textId="47CB2160" w:rsidR="007A5EFF" w:rsidRPr="00FA18C3" w:rsidRDefault="00247602" w:rsidP="007A5EFF">
      <w:pPr>
        <w:pStyle w:val="Body"/>
        <w:numPr>
          <w:ilvl w:val="0"/>
          <w:numId w:val="13"/>
        </w:numPr>
        <w:rPr>
          <w:sz w:val="22"/>
          <w:szCs w:val="22"/>
          <w:lang w:val="es-MX"/>
        </w:rPr>
      </w:pPr>
      <w:r>
        <w:rPr>
          <w:rFonts w:ascii="Univers LT 45 Light" w:hAnsi="Univers LT 45 Light"/>
          <w:b/>
          <w:bCs/>
          <w:noProof/>
          <w:color w:val="C00000"/>
          <w:sz w:val="22"/>
          <w:szCs w:val="22"/>
          <w:lang w:val="es-MX"/>
        </w:rPr>
        <w:t xml:space="preserve">APPLICACIONES ENTREGADAS TARDE </w:t>
      </w:r>
      <w:r w:rsidR="00EE0FC2">
        <w:rPr>
          <w:rFonts w:ascii="Univers LT 45 Light" w:hAnsi="Univers LT 45 Light"/>
          <w:b/>
          <w:bCs/>
          <w:noProof/>
          <w:color w:val="C00000"/>
          <w:sz w:val="22"/>
          <w:szCs w:val="22"/>
          <w:lang w:val="es-MX"/>
        </w:rPr>
        <w:t>NO SERAN CONSIDE</w:t>
      </w:r>
      <w:r>
        <w:rPr>
          <w:rFonts w:ascii="Univers LT 45 Light" w:hAnsi="Univers LT 45 Light"/>
          <w:b/>
          <w:bCs/>
          <w:noProof/>
          <w:color w:val="C00000"/>
          <w:sz w:val="22"/>
          <w:szCs w:val="22"/>
          <w:lang w:val="es-MX"/>
        </w:rPr>
        <w:t xml:space="preserve">RADAS </w:t>
      </w:r>
    </w:p>
    <w:p w14:paraId="19745D2F" w14:textId="20CA181B" w:rsidR="00EB49C9" w:rsidRPr="00FA18C3" w:rsidRDefault="00EB49C9" w:rsidP="007A5EFF">
      <w:pPr>
        <w:pStyle w:val="Body"/>
        <w:rPr>
          <w:rFonts w:ascii="Univers LT 45 Light" w:hAnsi="Univers LT 45 Light"/>
          <w:b/>
          <w:sz w:val="22"/>
          <w:szCs w:val="22"/>
          <w:lang w:val="es-MX"/>
        </w:rPr>
      </w:pPr>
    </w:p>
    <w:p w14:paraId="040B8107" w14:textId="77777777" w:rsidR="007A5EFF" w:rsidRPr="00FA18C3" w:rsidRDefault="007A5EFF" w:rsidP="007A5EFF">
      <w:pPr>
        <w:pStyle w:val="Body"/>
        <w:rPr>
          <w:rFonts w:ascii="Univers LT 55" w:hAnsi="Univers LT 55"/>
          <w:b/>
          <w:sz w:val="22"/>
          <w:szCs w:val="22"/>
          <w:u w:val="single"/>
          <w:lang w:val="es-MX"/>
        </w:rPr>
      </w:pPr>
    </w:p>
    <w:p w14:paraId="0AD8CA2C" w14:textId="0A389DC1" w:rsidR="0016739B" w:rsidRPr="0016739B" w:rsidRDefault="0016739B" w:rsidP="0016739B">
      <w:pPr>
        <w:pStyle w:val="Body"/>
        <w:jc w:val="center"/>
        <w:rPr>
          <w:rFonts w:ascii="Univers LT 45 Light" w:hAnsi="Univers LT 45 Light"/>
          <w:noProof/>
          <w:sz w:val="22"/>
          <w:szCs w:val="22"/>
          <w:lang w:val="es-MX"/>
        </w:rPr>
      </w:pPr>
      <w:r w:rsidRPr="0016739B">
        <w:rPr>
          <w:rFonts w:ascii="Univers LT 55" w:hAnsi="Univers LT 55"/>
          <w:b/>
          <w:sz w:val="22"/>
          <w:szCs w:val="22"/>
          <w:u w:val="single"/>
          <w:lang w:val="es-MX"/>
        </w:rPr>
        <w:t>Un Paquete De Aplicación Completo Incluirá</w:t>
      </w:r>
      <w:r w:rsidR="00DE6F9A">
        <w:rPr>
          <w:rFonts w:ascii="Univers LT 55" w:hAnsi="Univers LT 55"/>
          <w:b/>
          <w:sz w:val="22"/>
          <w:szCs w:val="22"/>
          <w:u w:val="single"/>
          <w:lang w:val="es-MX"/>
        </w:rPr>
        <w:t xml:space="preserve">: </w:t>
      </w:r>
    </w:p>
    <w:p w14:paraId="32719EA5" w14:textId="20138B51" w:rsidR="00EB49C9" w:rsidRPr="00FA496D" w:rsidRDefault="7449E97B" w:rsidP="7449E97B">
      <w:pPr>
        <w:pStyle w:val="Body"/>
        <w:numPr>
          <w:ilvl w:val="0"/>
          <w:numId w:val="16"/>
        </w:numPr>
        <w:rPr>
          <w:noProof/>
          <w:color w:val="000000" w:themeColor="text1"/>
          <w:sz w:val="22"/>
          <w:szCs w:val="22"/>
          <w:lang w:val="es-MX"/>
        </w:rPr>
      </w:pPr>
      <w:r w:rsidRPr="00FA496D">
        <w:rPr>
          <w:rFonts w:ascii="Univers LT 45 Light" w:hAnsi="Univers LT 45 Light"/>
          <w:noProof/>
          <w:sz w:val="22"/>
          <w:szCs w:val="22"/>
          <w:lang w:val="es-MX"/>
        </w:rPr>
        <w:t>Una aplicación completa (sin que falten secciones requeridas)</w:t>
      </w:r>
    </w:p>
    <w:p w14:paraId="1098A61C" w14:textId="65021ED9" w:rsidR="7449E97B" w:rsidRDefault="7449E97B" w:rsidP="7449E97B">
      <w:pPr>
        <w:pStyle w:val="Body"/>
        <w:numPr>
          <w:ilvl w:val="0"/>
          <w:numId w:val="16"/>
        </w:numPr>
        <w:rPr>
          <w:noProof/>
          <w:color w:val="000000" w:themeColor="text1"/>
          <w:sz w:val="22"/>
          <w:szCs w:val="22"/>
          <w:lang w:val="es-MX"/>
        </w:rPr>
      </w:pPr>
      <w:r w:rsidRPr="7449E97B">
        <w:rPr>
          <w:rFonts w:ascii="Univers LT 45 Light" w:hAnsi="Univers LT 45 Light"/>
          <w:noProof/>
          <w:sz w:val="22"/>
          <w:szCs w:val="22"/>
          <w:lang w:val="es-MX"/>
        </w:rPr>
        <w:t>Un ensayo corto requerido</w:t>
      </w:r>
    </w:p>
    <w:p w14:paraId="0C3F6BAF" w14:textId="37A1D4FD" w:rsidR="7449E97B" w:rsidRPr="00FA496D" w:rsidRDefault="7449E97B" w:rsidP="7449E97B">
      <w:pPr>
        <w:pStyle w:val="Body"/>
        <w:numPr>
          <w:ilvl w:val="0"/>
          <w:numId w:val="16"/>
        </w:numPr>
        <w:rPr>
          <w:color w:val="000000" w:themeColor="text1"/>
          <w:sz w:val="22"/>
          <w:szCs w:val="22"/>
          <w:lang w:val="es-MX"/>
        </w:rPr>
      </w:pPr>
      <w:r w:rsidRPr="7449E97B">
        <w:rPr>
          <w:rFonts w:ascii="Univers LT 45 Light" w:hAnsi="Univers LT 45 Light"/>
          <w:noProof/>
          <w:sz w:val="22"/>
          <w:szCs w:val="22"/>
          <w:lang w:val="es-MX"/>
        </w:rPr>
        <w:t>Su expediente académico actual (oficial o no oficial)</w:t>
      </w:r>
    </w:p>
    <w:p w14:paraId="2BABE4A3" w14:textId="15FE0DAC" w:rsidR="7449E97B" w:rsidRDefault="7449E97B" w:rsidP="7449E97B">
      <w:pPr>
        <w:pStyle w:val="Body"/>
        <w:numPr>
          <w:ilvl w:val="0"/>
          <w:numId w:val="16"/>
        </w:numPr>
        <w:rPr>
          <w:noProof/>
          <w:color w:val="000000" w:themeColor="text1"/>
          <w:sz w:val="22"/>
          <w:szCs w:val="22"/>
          <w:lang w:val="es-MX"/>
        </w:rPr>
      </w:pPr>
      <w:r w:rsidRPr="7449E97B">
        <w:rPr>
          <w:rFonts w:ascii="Univers LT 45 Light" w:hAnsi="Univers LT 45 Light"/>
          <w:noProof/>
          <w:sz w:val="22"/>
          <w:szCs w:val="22"/>
          <w:lang w:val="es-MX"/>
        </w:rPr>
        <w:t>Una fecha(s) seleccionada(s) para la entrevista de Aplicación de Segundo Año</w:t>
      </w:r>
    </w:p>
    <w:p w14:paraId="02463120" w14:textId="2ECC329E" w:rsidR="00460A35" w:rsidRPr="00FA18C3" w:rsidRDefault="00460A35" w:rsidP="00460A35">
      <w:pPr>
        <w:pStyle w:val="Body"/>
        <w:rPr>
          <w:rFonts w:ascii="Univers LT 45 Light" w:hAnsi="Univers LT 45 Light"/>
          <w:bCs/>
          <w:noProof/>
          <w:sz w:val="22"/>
          <w:szCs w:val="22"/>
          <w:lang w:val="es-MX"/>
        </w:rPr>
      </w:pPr>
    </w:p>
    <w:p w14:paraId="6ABEA4F2" w14:textId="2ECAD80B" w:rsidR="00460A35" w:rsidRPr="00FA18C3" w:rsidRDefault="00460A35" w:rsidP="00460A35">
      <w:pPr>
        <w:pStyle w:val="Body"/>
        <w:rPr>
          <w:rFonts w:ascii="Univers LT 45 Light" w:hAnsi="Univers LT 45 Light"/>
          <w:bCs/>
          <w:noProof/>
          <w:sz w:val="22"/>
          <w:szCs w:val="22"/>
          <w:lang w:val="es-MX"/>
        </w:rPr>
      </w:pPr>
    </w:p>
    <w:p w14:paraId="360F1F48" w14:textId="6BA9302D" w:rsidR="7449E97B" w:rsidRDefault="7449E97B" w:rsidP="7449E97B">
      <w:pPr>
        <w:pStyle w:val="Body"/>
        <w:jc w:val="center"/>
        <w:rPr>
          <w:rFonts w:ascii="Univers LT 55" w:hAnsi="Univers LT 55"/>
          <w:b/>
          <w:bCs/>
          <w:sz w:val="22"/>
          <w:szCs w:val="22"/>
          <w:u w:val="single"/>
          <w:lang w:val="es-MX"/>
        </w:rPr>
      </w:pPr>
      <w:bookmarkStart w:id="1" w:name="_Hlk528235334"/>
      <w:r w:rsidRPr="7449E97B">
        <w:rPr>
          <w:rFonts w:ascii="Univers LT 55" w:hAnsi="Univers LT 55"/>
          <w:b/>
          <w:bCs/>
          <w:sz w:val="22"/>
          <w:szCs w:val="22"/>
          <w:u w:val="single"/>
          <w:lang w:val="es-MX"/>
        </w:rPr>
        <w:t>Aplicación puede ser presentada por una de las siguientes opciones:</w:t>
      </w:r>
    </w:p>
    <w:p w14:paraId="60ED8CED" w14:textId="77777777" w:rsidR="00583564" w:rsidRPr="00FA18C3" w:rsidRDefault="00583564" w:rsidP="00583564">
      <w:pPr>
        <w:pStyle w:val="Body"/>
        <w:rPr>
          <w:rFonts w:ascii="Univers LT 55" w:hAnsi="Univers LT 55"/>
          <w:b/>
          <w:bCs/>
          <w:sz w:val="22"/>
          <w:szCs w:val="22"/>
          <w:u w:val="single"/>
          <w:lang w:val="es-MX"/>
        </w:rPr>
      </w:pPr>
    </w:p>
    <w:p w14:paraId="14444481" w14:textId="689350E1" w:rsidR="00583564" w:rsidRPr="00FA18C3" w:rsidRDefault="7449E97B" w:rsidP="7449E97B">
      <w:pPr>
        <w:pStyle w:val="Body"/>
        <w:rPr>
          <w:rFonts w:ascii="Univers LT 45 Light" w:hAnsi="Univers LT 45 Light"/>
          <w:sz w:val="22"/>
          <w:szCs w:val="22"/>
          <w:lang w:val="es-MX"/>
        </w:rPr>
      </w:pPr>
      <w:r w:rsidRPr="7449E97B">
        <w:rPr>
          <w:rStyle w:val="Hyperlink0"/>
          <w:rFonts w:ascii="Univers LT 45 Light" w:hAnsi="Univers LT 45 Light"/>
          <w:b/>
          <w:bCs/>
          <w:noProof/>
          <w:color w:val="auto"/>
          <w:sz w:val="22"/>
          <w:szCs w:val="22"/>
          <w:u w:val="none"/>
          <w:lang w:val="es-MX"/>
        </w:rPr>
        <w:t>Coreo Electronico:</w:t>
      </w:r>
      <w:r w:rsidRPr="7449E97B">
        <w:rPr>
          <w:rStyle w:val="Hyperlink0"/>
          <w:rFonts w:ascii="Univers LT 45 Light" w:hAnsi="Univers LT 45 Light"/>
          <w:color w:val="auto"/>
          <w:sz w:val="22"/>
          <w:szCs w:val="22"/>
          <w:u w:val="none"/>
          <w:lang w:val="es-MX"/>
        </w:rPr>
        <w:t xml:space="preserve"> </w:t>
      </w:r>
      <w:hyperlink r:id="rId12">
        <w:r w:rsidRPr="7449E97B">
          <w:rPr>
            <w:rStyle w:val="Hyperlink"/>
            <w:rFonts w:ascii="Univers LT 45 Light" w:hAnsi="Univers LT 45 Light"/>
            <w:sz w:val="22"/>
            <w:szCs w:val="22"/>
            <w:lang w:val="es-MX"/>
          </w:rPr>
          <w:t>KZertuche@girlsinc-oc.org</w:t>
        </w:r>
      </w:hyperlink>
    </w:p>
    <w:p w14:paraId="1A04CBA1" w14:textId="05BA825D" w:rsidR="00583564" w:rsidRPr="00FA18C3" w:rsidRDefault="7449E97B" w:rsidP="7449E97B">
      <w:pPr>
        <w:pStyle w:val="Body"/>
        <w:ind w:left="1440" w:firstLine="720"/>
        <w:rPr>
          <w:rFonts w:ascii="Univers LT 45 Light" w:hAnsi="Univers LT 45 Light"/>
          <w:sz w:val="22"/>
          <w:szCs w:val="22"/>
          <w:lang w:val="es-MX"/>
        </w:rPr>
      </w:pPr>
      <w:r w:rsidRPr="7449E97B">
        <w:rPr>
          <w:rFonts w:ascii="Univers LT 45 Light" w:hAnsi="Univers LT 45 Light"/>
          <w:sz w:val="22"/>
          <w:szCs w:val="22"/>
          <w:lang w:val="es-MX"/>
        </w:rPr>
        <w:t>con el sujeto indicando: 2020 Aplicación del Externado - Su Primer Nombre y Apellido</w:t>
      </w:r>
    </w:p>
    <w:p w14:paraId="45048CE5" w14:textId="3B1E01F7" w:rsidR="00583564" w:rsidRPr="00FA18C3" w:rsidRDefault="7449E97B" w:rsidP="7449E97B">
      <w:pPr>
        <w:pStyle w:val="Body"/>
        <w:ind w:left="1440" w:firstLine="720"/>
        <w:rPr>
          <w:rStyle w:val="Hyperlink"/>
          <w:rFonts w:ascii="Univers LT 45 Light" w:hAnsi="Univers LT 45 Light"/>
          <w:i/>
          <w:iCs/>
          <w:sz w:val="22"/>
          <w:szCs w:val="22"/>
          <w:u w:val="none"/>
          <w:lang w:val="es-MX"/>
        </w:rPr>
      </w:pPr>
      <w:r w:rsidRPr="7449E97B">
        <w:rPr>
          <w:rStyle w:val="Hyperlink"/>
          <w:rFonts w:ascii="Univers LT 45 Light" w:hAnsi="Univers LT 45 Light"/>
          <w:i/>
          <w:iCs/>
          <w:sz w:val="22"/>
          <w:szCs w:val="22"/>
          <w:u w:val="none"/>
          <w:lang w:val="es-MX"/>
        </w:rPr>
        <w:t xml:space="preserve">Ejemplo: 2020 </w:t>
      </w:r>
      <w:r w:rsidRPr="7449E97B">
        <w:rPr>
          <w:rFonts w:ascii="Univers LT 45 Light" w:hAnsi="Univers LT 45 Light"/>
          <w:sz w:val="22"/>
          <w:szCs w:val="22"/>
          <w:lang w:val="es-MX"/>
        </w:rPr>
        <w:t>Aplicación del Externado</w:t>
      </w:r>
      <w:r w:rsidRPr="7449E97B">
        <w:rPr>
          <w:rStyle w:val="Hyperlink"/>
          <w:rFonts w:ascii="Univers LT 45 Light" w:hAnsi="Univers LT 45 Light"/>
          <w:i/>
          <w:iCs/>
          <w:sz w:val="22"/>
          <w:szCs w:val="22"/>
          <w:u w:val="none"/>
          <w:lang w:val="es-MX"/>
        </w:rPr>
        <w:t xml:space="preserve"> - Stella </w:t>
      </w:r>
      <w:proofErr w:type="spellStart"/>
      <w:r w:rsidRPr="7449E97B">
        <w:rPr>
          <w:rStyle w:val="Hyperlink"/>
          <w:rFonts w:ascii="Univers LT 45 Light" w:hAnsi="Univers LT 45 Light"/>
          <w:i/>
          <w:iCs/>
          <w:sz w:val="22"/>
          <w:szCs w:val="22"/>
          <w:u w:val="none"/>
          <w:lang w:val="es-MX"/>
        </w:rPr>
        <w:t>Strong</w:t>
      </w:r>
      <w:proofErr w:type="spellEnd"/>
    </w:p>
    <w:p w14:paraId="5A9E09E0" w14:textId="77777777" w:rsidR="00583564" w:rsidRPr="00FA18C3" w:rsidRDefault="00583564" w:rsidP="00583564">
      <w:pPr>
        <w:pStyle w:val="Body"/>
        <w:tabs>
          <w:tab w:val="center" w:pos="5400"/>
          <w:tab w:val="right" w:pos="10800"/>
        </w:tabs>
        <w:rPr>
          <w:rStyle w:val="Hyperlink"/>
          <w:rFonts w:ascii="Univers LT 45 Light" w:hAnsi="Univers LT 45 Light"/>
          <w:sz w:val="22"/>
          <w:szCs w:val="22"/>
          <w:highlight w:val="yellow"/>
          <w:u w:val="none"/>
          <w:lang w:val="es-MX"/>
        </w:rPr>
      </w:pPr>
    </w:p>
    <w:p w14:paraId="7BEDCAA9" w14:textId="76B899A6" w:rsidR="00583564" w:rsidRPr="00FA496D" w:rsidRDefault="7449E97B" w:rsidP="7449E97B">
      <w:pPr>
        <w:pStyle w:val="Body"/>
        <w:tabs>
          <w:tab w:val="center" w:pos="5400"/>
          <w:tab w:val="right" w:pos="10800"/>
        </w:tabs>
        <w:rPr>
          <w:rStyle w:val="Hyperlink"/>
          <w:rFonts w:ascii="Univers LT 45 Light" w:hAnsi="Univers LT 45 Light"/>
          <w:sz w:val="22"/>
          <w:szCs w:val="22"/>
          <w:u w:val="none"/>
        </w:rPr>
      </w:pPr>
      <w:proofErr w:type="spellStart"/>
      <w:r w:rsidRPr="00FA496D">
        <w:rPr>
          <w:rStyle w:val="Hyperlink"/>
          <w:rFonts w:ascii="Univers LT 45 Light" w:hAnsi="Univers LT 45 Light"/>
          <w:b/>
          <w:bCs/>
          <w:sz w:val="22"/>
          <w:szCs w:val="22"/>
          <w:u w:val="none"/>
        </w:rPr>
        <w:t>Enviar</w:t>
      </w:r>
      <w:proofErr w:type="spellEnd"/>
      <w:r w:rsidRPr="00FA496D">
        <w:rPr>
          <w:rStyle w:val="Hyperlink"/>
          <w:rFonts w:ascii="Univers LT 45 Light" w:hAnsi="Univers LT 45 Light"/>
          <w:b/>
          <w:bCs/>
          <w:sz w:val="22"/>
          <w:szCs w:val="22"/>
          <w:u w:val="none"/>
        </w:rPr>
        <w:t xml:space="preserve"> A:</w:t>
      </w:r>
      <w:r w:rsidRPr="00FA496D">
        <w:rPr>
          <w:rStyle w:val="Hyperlink"/>
          <w:rFonts w:ascii="Univers LT 45 Light" w:hAnsi="Univers LT 45 Light"/>
          <w:sz w:val="22"/>
          <w:szCs w:val="22"/>
          <w:u w:val="none"/>
        </w:rPr>
        <w:t xml:space="preserve"> Katherine Zertuche, Externship Coordinator</w:t>
      </w:r>
    </w:p>
    <w:p w14:paraId="6C84B1FF" w14:textId="77777777" w:rsidR="00583564" w:rsidRPr="00FA18C3" w:rsidRDefault="00583564" w:rsidP="00583564">
      <w:pPr>
        <w:pStyle w:val="Body"/>
        <w:tabs>
          <w:tab w:val="center" w:pos="5400"/>
          <w:tab w:val="right" w:pos="10800"/>
        </w:tabs>
        <w:ind w:firstLine="720"/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</w:pPr>
      <w:r w:rsidRPr="00FA496D">
        <w:rPr>
          <w:rStyle w:val="Hyperlink"/>
          <w:rFonts w:ascii="Univers LT 45 Light" w:hAnsi="Univers LT 45 Light"/>
          <w:sz w:val="22"/>
          <w:szCs w:val="22"/>
          <w:u w:val="none"/>
        </w:rPr>
        <w:t xml:space="preserve"> </w:t>
      </w:r>
      <w:r w:rsidRPr="00FA18C3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1815 Anaheim Ave., Costa Mesa, CA 92627</w:t>
      </w:r>
    </w:p>
    <w:p w14:paraId="39AD868A" w14:textId="77777777" w:rsidR="00583564" w:rsidRPr="00FA18C3" w:rsidRDefault="00583564" w:rsidP="00583564">
      <w:pPr>
        <w:pStyle w:val="Body"/>
        <w:tabs>
          <w:tab w:val="center" w:pos="5400"/>
          <w:tab w:val="right" w:pos="10800"/>
        </w:tabs>
        <w:jc w:val="center"/>
        <w:rPr>
          <w:rStyle w:val="Hyperlink"/>
          <w:rFonts w:ascii="Univers LT 45 Light" w:hAnsi="Univers LT 45 Light"/>
          <w:b/>
          <w:bCs/>
          <w:sz w:val="22"/>
          <w:szCs w:val="22"/>
          <w:highlight w:val="yellow"/>
          <w:u w:val="none"/>
          <w:lang w:val="es-MX"/>
        </w:rPr>
      </w:pPr>
    </w:p>
    <w:p w14:paraId="510F1C32" w14:textId="65EE2ABF" w:rsidR="00583564" w:rsidRPr="00FA18C3" w:rsidRDefault="7449E97B" w:rsidP="7449E97B">
      <w:pPr>
        <w:pStyle w:val="Body"/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</w:pPr>
      <w:r w:rsidRPr="7449E97B">
        <w:rPr>
          <w:rStyle w:val="Hyperlink"/>
          <w:rFonts w:ascii="Univers LT 45 Light" w:hAnsi="Univers LT 45 Light"/>
          <w:b/>
          <w:bCs/>
          <w:sz w:val="22"/>
          <w:szCs w:val="22"/>
          <w:u w:val="none"/>
          <w:lang w:val="es-MX"/>
        </w:rPr>
        <w:t>Entregar A:</w:t>
      </w:r>
      <w:r w:rsidRPr="7449E97B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</w:t>
      </w:r>
      <w:proofErr w:type="spellStart"/>
      <w:r w:rsidRPr="7449E97B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Girls</w:t>
      </w:r>
      <w:proofErr w:type="spellEnd"/>
      <w:r w:rsidRPr="7449E97B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Inc. Centro Para </w:t>
      </w:r>
      <w:proofErr w:type="spellStart"/>
      <w:r w:rsidRPr="7449E97B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Jovenes</w:t>
      </w:r>
      <w:proofErr w:type="spellEnd"/>
      <w:r w:rsidRPr="7449E97B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y Familia durante las horas de trabajo (lunes-viernes 9am-5pm)</w:t>
      </w:r>
    </w:p>
    <w:p w14:paraId="4BB98F9E" w14:textId="77777777" w:rsidR="00583564" w:rsidRPr="00FA18C3" w:rsidRDefault="00583564" w:rsidP="00583564">
      <w:pPr>
        <w:pStyle w:val="Body"/>
        <w:ind w:firstLine="720"/>
        <w:rPr>
          <w:rFonts w:ascii="Univers LT 45 Light" w:hAnsi="Univers LT 45 Light"/>
          <w:sz w:val="22"/>
          <w:szCs w:val="22"/>
          <w:lang w:val="es-MX"/>
        </w:rPr>
      </w:pPr>
      <w:r w:rsidRPr="00FA18C3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1815 Anaheim Ave., Costa Mesa, CA 92627 </w:t>
      </w:r>
      <w:bookmarkEnd w:id="1"/>
    </w:p>
    <w:p w14:paraId="46A003E5" w14:textId="77777777" w:rsidR="00D84051" w:rsidRPr="00FA18C3" w:rsidRDefault="00D84051" w:rsidP="00C83E42">
      <w:pPr>
        <w:pStyle w:val="Body"/>
        <w:jc w:val="center"/>
        <w:rPr>
          <w:lang w:val="es-MX"/>
        </w:rPr>
      </w:pPr>
    </w:p>
    <w:p w14:paraId="4F3AF544" w14:textId="03A8B288" w:rsidR="00D84051" w:rsidRPr="00FA18C3" w:rsidRDefault="00D84051" w:rsidP="00C83E42">
      <w:pPr>
        <w:pStyle w:val="Body"/>
        <w:jc w:val="center"/>
        <w:rPr>
          <w:lang w:val="es-MX"/>
        </w:rPr>
      </w:pPr>
    </w:p>
    <w:p w14:paraId="79D5ACE5" w14:textId="1556D4D1" w:rsidR="00D84051" w:rsidRPr="00FA18C3" w:rsidRDefault="00D84051" w:rsidP="00C83E42">
      <w:pPr>
        <w:pStyle w:val="Body"/>
        <w:jc w:val="center"/>
        <w:rPr>
          <w:lang w:val="es-MX"/>
        </w:rPr>
      </w:pPr>
    </w:p>
    <w:p w14:paraId="3F2F00B6" w14:textId="093B1518" w:rsidR="00D84051" w:rsidRPr="00FA18C3" w:rsidRDefault="00D84051" w:rsidP="00C83E42">
      <w:pPr>
        <w:pStyle w:val="Body"/>
        <w:jc w:val="center"/>
        <w:rPr>
          <w:lang w:val="es-MX"/>
        </w:rPr>
      </w:pPr>
    </w:p>
    <w:p w14:paraId="3AA4FE6E" w14:textId="66C18B17" w:rsidR="00D84051" w:rsidRPr="00FA18C3" w:rsidRDefault="00D84051" w:rsidP="00C83E42">
      <w:pPr>
        <w:pStyle w:val="Body"/>
        <w:jc w:val="center"/>
        <w:rPr>
          <w:lang w:val="es-MX"/>
        </w:rPr>
      </w:pPr>
    </w:p>
    <w:p w14:paraId="03B3D4D0" w14:textId="40DFE3A8" w:rsidR="00D84051" w:rsidRPr="00FA18C3" w:rsidRDefault="00D84051" w:rsidP="00C83E42">
      <w:pPr>
        <w:pStyle w:val="Body"/>
        <w:jc w:val="center"/>
        <w:rPr>
          <w:lang w:val="es-MX"/>
        </w:rPr>
      </w:pPr>
    </w:p>
    <w:p w14:paraId="682D82F7" w14:textId="35061CE4" w:rsidR="000072F7" w:rsidRPr="00FA18C3" w:rsidRDefault="000072F7" w:rsidP="00C83E42">
      <w:pPr>
        <w:pStyle w:val="Body"/>
        <w:jc w:val="center"/>
        <w:rPr>
          <w:lang w:val="es-MX"/>
        </w:rPr>
      </w:pPr>
    </w:p>
    <w:p w14:paraId="468F2487" w14:textId="7C7936BE" w:rsidR="000072F7" w:rsidRPr="00FA18C3" w:rsidRDefault="000072F7" w:rsidP="00C83E42">
      <w:pPr>
        <w:pStyle w:val="Body"/>
        <w:jc w:val="center"/>
        <w:rPr>
          <w:lang w:val="es-MX"/>
        </w:rPr>
      </w:pPr>
    </w:p>
    <w:p w14:paraId="5135FFD9" w14:textId="1FA5062B" w:rsidR="000072F7" w:rsidRPr="00FA18C3" w:rsidRDefault="000072F7" w:rsidP="00C83E42">
      <w:pPr>
        <w:pStyle w:val="Body"/>
        <w:jc w:val="center"/>
        <w:rPr>
          <w:lang w:val="es-MX"/>
        </w:rPr>
      </w:pPr>
    </w:p>
    <w:p w14:paraId="18EA6D66" w14:textId="7473AA5C" w:rsidR="000072F7" w:rsidRPr="00FA18C3" w:rsidRDefault="000072F7" w:rsidP="00C83E42">
      <w:pPr>
        <w:pStyle w:val="Body"/>
        <w:jc w:val="center"/>
        <w:rPr>
          <w:lang w:val="es-MX"/>
        </w:rPr>
      </w:pPr>
    </w:p>
    <w:p w14:paraId="1D387FA1" w14:textId="77777777" w:rsidR="000072F7" w:rsidRPr="00FA18C3" w:rsidRDefault="000072F7" w:rsidP="00C83E42">
      <w:pPr>
        <w:pStyle w:val="Body"/>
        <w:jc w:val="center"/>
        <w:rPr>
          <w:lang w:val="es-MX"/>
        </w:rPr>
      </w:pPr>
    </w:p>
    <w:p w14:paraId="138F1615" w14:textId="550EA476" w:rsidR="7449E97B" w:rsidRDefault="7449E97B" w:rsidP="7449E97B">
      <w:pPr>
        <w:jc w:val="center"/>
        <w:rPr>
          <w:rFonts w:ascii="Univers LT 45 Light" w:eastAsia="Times New Roman" w:hAnsi="Univers LT 45 Light"/>
          <w:b/>
          <w:bCs/>
          <w:color w:val="FF0000"/>
          <w:sz w:val="22"/>
          <w:szCs w:val="22"/>
          <w:lang w:val="es-MX"/>
        </w:rPr>
      </w:pPr>
      <w:r w:rsidRPr="7449E97B">
        <w:rPr>
          <w:rFonts w:ascii="Univers LT 45 Light" w:eastAsia="Times New Roman" w:hAnsi="Univers LT 45 Light"/>
          <w:b/>
          <w:bCs/>
          <w:color w:val="FF0000"/>
          <w:sz w:val="22"/>
          <w:szCs w:val="22"/>
          <w:lang w:val="es-MX"/>
        </w:rPr>
        <w:t>Por favor, contacte a Katherine Zertuche con cualquier pregunta futura.</w:t>
      </w:r>
    </w:p>
    <w:p w14:paraId="669D545B" w14:textId="77777777" w:rsidR="00D84051" w:rsidRPr="00FA18C3" w:rsidRDefault="00C332DA" w:rsidP="00D84051">
      <w:pPr>
        <w:jc w:val="center"/>
        <w:rPr>
          <w:rFonts w:ascii="Univers LT 45 Light" w:eastAsia="Times New Roman" w:hAnsi="Univers LT 45 Light"/>
          <w:color w:val="0000FF"/>
          <w:sz w:val="22"/>
          <w:szCs w:val="22"/>
          <w:lang w:val="es-MX"/>
        </w:rPr>
      </w:pPr>
      <w:hyperlink r:id="rId13" w:history="1">
        <w:r w:rsidR="00D84051" w:rsidRPr="00FA18C3">
          <w:rPr>
            <w:rStyle w:val="Hyperlink"/>
            <w:rFonts w:ascii="Univers LT 45 Light" w:eastAsia="Times New Roman" w:hAnsi="Univers LT 45 Light"/>
            <w:color w:val="0000FF"/>
            <w:sz w:val="22"/>
            <w:szCs w:val="22"/>
            <w:lang w:val="es-MX"/>
          </w:rPr>
          <w:t>KZertuche@girlsinc-oc.org</w:t>
        </w:r>
      </w:hyperlink>
    </w:p>
    <w:p w14:paraId="06412D09" w14:textId="581F1396" w:rsidR="00073A9D" w:rsidRPr="00FA18C3" w:rsidRDefault="7449E97B" w:rsidP="7449E97B">
      <w:pPr>
        <w:pStyle w:val="Body"/>
        <w:jc w:val="center"/>
        <w:rPr>
          <w:rFonts w:cs="Times New Roman"/>
          <w:color w:val="auto"/>
          <w:sz w:val="24"/>
          <w:szCs w:val="24"/>
          <w:lang w:val="es-MX"/>
        </w:rPr>
      </w:pPr>
      <w:proofErr w:type="spellStart"/>
      <w:r w:rsidRPr="7449E97B">
        <w:rPr>
          <w:rFonts w:ascii="Univers LT 45 Light" w:eastAsia="Times New Roman" w:hAnsi="Univers LT 45 Light"/>
          <w:sz w:val="22"/>
          <w:szCs w:val="22"/>
          <w:lang w:val="es-MX"/>
        </w:rPr>
        <w:t>Linea</w:t>
      </w:r>
      <w:proofErr w:type="spellEnd"/>
      <w:r w:rsidRPr="7449E97B">
        <w:rPr>
          <w:rFonts w:ascii="Univers LT 45 Light" w:eastAsia="Times New Roman" w:hAnsi="Univers LT 45 Light"/>
          <w:sz w:val="22"/>
          <w:szCs w:val="22"/>
          <w:lang w:val="es-MX"/>
        </w:rPr>
        <w:t xml:space="preserve"> de Oficina: (714) 597-8612</w:t>
      </w:r>
      <w:r w:rsidR="00D84051" w:rsidRPr="7449E97B">
        <w:rPr>
          <w:lang w:val="es-MX"/>
        </w:rPr>
        <w:br w:type="page"/>
      </w:r>
    </w:p>
    <w:tbl>
      <w:tblPr>
        <w:tblW w:w="9360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3120"/>
        <w:gridCol w:w="210"/>
        <w:gridCol w:w="985"/>
        <w:gridCol w:w="1535"/>
        <w:gridCol w:w="390"/>
        <w:gridCol w:w="3120"/>
      </w:tblGrid>
      <w:tr w:rsidR="0084345B" w:rsidRPr="00FA496D" w14:paraId="1C031EAB" w14:textId="77777777" w:rsidTr="7449E97B">
        <w:trPr>
          <w:trHeight w:val="810"/>
          <w:tblHeader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598010" w14:textId="77777777" w:rsidR="0084345B" w:rsidRPr="00FA18C3" w:rsidRDefault="001D049E">
            <w:pPr>
              <w:pStyle w:val="Heading2"/>
              <w:rPr>
                <w:rFonts w:ascii="Univers LT 45 Light" w:hAnsi="Univers LT 45 Light"/>
                <w:lang w:val="es-MX"/>
              </w:rPr>
            </w:pPr>
            <w:proofErr w:type="spellStart"/>
            <w:r w:rsidRPr="00FA18C3">
              <w:rPr>
                <w:rFonts w:ascii="Univers LT 45 Light" w:hAnsi="Univers LT 45 Light"/>
                <w:lang w:val="es-MX"/>
              </w:rPr>
              <w:lastRenderedPageBreak/>
              <w:t>Girls</w:t>
            </w:r>
            <w:proofErr w:type="spellEnd"/>
            <w:r w:rsidRPr="00FA18C3">
              <w:rPr>
                <w:rFonts w:ascii="Univers LT 45 Light" w:hAnsi="Univers LT 45 Light"/>
                <w:lang w:val="es-MX"/>
              </w:rPr>
              <w:t xml:space="preserve"> Inc.</w:t>
            </w:r>
            <w:r w:rsidR="006F20E6" w:rsidRPr="00FA18C3">
              <w:rPr>
                <w:rFonts w:ascii="Univers LT 45 Light" w:hAnsi="Univers LT 45 Light"/>
                <w:lang w:val="es-MX"/>
              </w:rPr>
              <w:t xml:space="preserve"> </w:t>
            </w:r>
            <w:proofErr w:type="spellStart"/>
            <w:r w:rsidR="006F20E6" w:rsidRPr="00FA18C3">
              <w:rPr>
                <w:rFonts w:ascii="Univers LT 45 Light" w:hAnsi="Univers LT 45 Light"/>
                <w:lang w:val="es-MX"/>
              </w:rPr>
              <w:t>of</w:t>
            </w:r>
            <w:proofErr w:type="spellEnd"/>
            <w:r w:rsidR="006F20E6" w:rsidRPr="00FA18C3">
              <w:rPr>
                <w:rFonts w:ascii="Univers LT 45 Light" w:hAnsi="Univers LT 45 Light"/>
                <w:lang w:val="es-MX"/>
              </w:rPr>
              <w:t xml:space="preserve"> Orange County</w:t>
            </w:r>
          </w:p>
          <w:p w14:paraId="5D3D0219" w14:textId="5C4A4FB0" w:rsidR="7449E97B" w:rsidRDefault="7449E97B" w:rsidP="7449E97B">
            <w:pPr>
              <w:pStyle w:val="Body"/>
              <w:jc w:val="center"/>
              <w:rPr>
                <w:rFonts w:ascii="Univers LT 55" w:hAnsi="Univers LT 55"/>
                <w:b/>
                <w:bCs/>
                <w:sz w:val="32"/>
                <w:szCs w:val="32"/>
                <w:lang w:val="es-MX"/>
              </w:rPr>
            </w:pPr>
            <w:r w:rsidRPr="7449E97B">
              <w:rPr>
                <w:rFonts w:ascii="Univers LT 55" w:hAnsi="Univers LT 55"/>
                <w:sz w:val="26"/>
                <w:szCs w:val="26"/>
                <w:lang w:val="es-MX"/>
              </w:rPr>
              <w:t xml:space="preserve">2020 Segundo Ano Aplicación Del Programa de Externado </w:t>
            </w:r>
          </w:p>
          <w:p w14:paraId="187A0449" w14:textId="3E75E7A8" w:rsidR="0084345B" w:rsidRPr="00FA18C3" w:rsidRDefault="7449E97B" w:rsidP="7449E97B">
            <w:pPr>
              <w:pStyle w:val="Body"/>
              <w:jc w:val="center"/>
              <w:rPr>
                <w:rFonts w:ascii="Univers LT 45 Light" w:hAnsi="Univers LT 45 Light"/>
                <w:sz w:val="20"/>
                <w:szCs w:val="20"/>
                <w:lang w:val="es-MX"/>
              </w:rPr>
            </w:pPr>
            <w:r w:rsidRPr="7449E97B">
              <w:rPr>
                <w:rFonts w:ascii="Univers LT 45 Light" w:hAnsi="Univers LT 45 Light"/>
                <w:sz w:val="20"/>
                <w:szCs w:val="20"/>
                <w:lang w:val="es-MX"/>
              </w:rPr>
              <w:t xml:space="preserve">Debido antes del: domingo, enero 5, 2020 a las 11:59 pm </w:t>
            </w:r>
          </w:p>
        </w:tc>
      </w:tr>
      <w:tr w:rsidR="0084345B" w:rsidRPr="00FA18C3" w14:paraId="55B5775B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BC37CD" w14:textId="3C6FF46C" w:rsidR="0084345B" w:rsidRPr="00FA18C3" w:rsidRDefault="7449E97B" w:rsidP="7449E97B">
            <w:pPr>
              <w:pStyle w:val="SectionHeading"/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</w:pPr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 xml:space="preserve">Información del Aplicante </w:t>
            </w:r>
          </w:p>
        </w:tc>
      </w:tr>
      <w:tr w:rsidR="0084345B" w:rsidRPr="00FA18C3" w14:paraId="72CD5EB8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B0CDA1" w14:textId="0104C1BB" w:rsidR="0084345B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ombre Completo:</w:t>
            </w:r>
          </w:p>
        </w:tc>
      </w:tr>
      <w:tr w:rsidR="0084345B" w:rsidRPr="00FA18C3" w14:paraId="477551B1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333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B7B2C0" w14:textId="55EA65F8" w:rsidR="0084345B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Escuela:</w:t>
            </w:r>
          </w:p>
        </w:tc>
        <w:tc>
          <w:tcPr>
            <w:tcW w:w="252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515DF8" w14:textId="4EBB52B1" w:rsidR="0084345B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Grado:</w:t>
            </w:r>
          </w:p>
        </w:tc>
        <w:tc>
          <w:tcPr>
            <w:tcW w:w="351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8ED45B" w14:textId="3814B30C" w:rsidR="0084345B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Edad:</w:t>
            </w:r>
          </w:p>
        </w:tc>
      </w:tr>
      <w:tr w:rsidR="00E141E4" w:rsidRPr="00FA18C3" w14:paraId="6FF1106C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5850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CBDAB3" w14:textId="713B7D0E" w:rsidR="00E141E4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Correo electrónico:</w:t>
            </w:r>
          </w:p>
        </w:tc>
        <w:tc>
          <w:tcPr>
            <w:tcW w:w="351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1F857" w14:textId="2E1ECA33" w:rsidR="00E141E4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úmero de teléfono:</w:t>
            </w:r>
          </w:p>
        </w:tc>
      </w:tr>
      <w:tr w:rsidR="00B87734" w:rsidRPr="00FA18C3" w14:paraId="14C1D4B7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0FF1F4" w14:textId="56CE1EA9" w:rsidR="00B87734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Dirección actual:</w:t>
            </w:r>
          </w:p>
        </w:tc>
      </w:tr>
      <w:tr w:rsidR="00B87734" w:rsidRPr="00FA18C3" w14:paraId="4E9E5BC6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312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0A375C" w14:textId="424E31D9" w:rsidR="00B87734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Cuidad:</w:t>
            </w:r>
          </w:p>
        </w:tc>
        <w:tc>
          <w:tcPr>
            <w:tcW w:w="3120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1FABE2F" w14:textId="2FC0D3D9" w:rsidR="00B87734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Estado:</w:t>
            </w:r>
          </w:p>
        </w:tc>
        <w:tc>
          <w:tcPr>
            <w:tcW w:w="312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B5ECAFF" w14:textId="60BE1E7E" w:rsidR="00B87734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Código Postal:</w:t>
            </w:r>
          </w:p>
        </w:tc>
      </w:tr>
      <w:tr w:rsidR="00DA6FA5" w:rsidRPr="00FA496D" w14:paraId="16981CDA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7EE806" w14:textId="7C5865BE" w:rsidR="00DA6FA5" w:rsidRPr="00FA18C3" w:rsidRDefault="7449E97B" w:rsidP="7449E97B">
            <w:pPr>
              <w:pStyle w:val="Body"/>
              <w:jc w:val="center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>INFORMACION DEL PADRES/TUTORESPARENT/GUARDIAN INFORMATION</w:t>
            </w:r>
          </w:p>
        </w:tc>
      </w:tr>
      <w:tr w:rsidR="00DA6FA5" w:rsidRPr="00FA18C3" w14:paraId="00829D10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3EEFCE" w14:textId="0BF4FB66" w:rsidR="00DA6FA5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ombre de Padre/Tutor (1):</w:t>
            </w:r>
          </w:p>
        </w:tc>
      </w:tr>
      <w:tr w:rsidR="00DA6FA5" w:rsidRPr="00FA18C3" w14:paraId="38E5DEF0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312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ECD6F0" w14:textId="1810483D" w:rsidR="00DA6FA5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Correo electrónico:</w:t>
            </w:r>
          </w:p>
          <w:p w14:paraId="18B75BB2" w14:textId="340DCFE2" w:rsidR="00DA6FA5" w:rsidRPr="00FA18C3" w:rsidRDefault="00DA6FA5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120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D2B31F8" w14:textId="29BB41AA" w:rsidR="00DA6FA5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úmero de teléfono:</w:t>
            </w:r>
          </w:p>
          <w:p w14:paraId="4D4570AD" w14:textId="220677B5" w:rsidR="00DA6FA5" w:rsidRPr="00FA18C3" w:rsidRDefault="00DA6FA5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12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1B25E4E7" w14:textId="565796A2" w:rsidR="00DA6FA5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Relación al aplicante:</w:t>
            </w:r>
          </w:p>
          <w:p w14:paraId="7C007718" w14:textId="74026692" w:rsidR="00DA6FA5" w:rsidRPr="00FA18C3" w:rsidRDefault="00DA6FA5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</w:tr>
      <w:tr w:rsidR="005E6A58" w:rsidRPr="00FA496D" w14:paraId="76BA3ABC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4315" w:type="dxa"/>
            <w:gridSpan w:val="3"/>
            <w:tcBorders>
              <w:top w:val="single" w:sz="4" w:space="0" w:color="999999"/>
              <w:left w:val="single" w:sz="4" w:space="0" w:color="999999"/>
              <w:bottom w:val="single" w:sz="12" w:space="0" w:color="auto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AE2B6" w14:textId="3BAF0AE7" w:rsidR="005E6A58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ivel de educación más alto:</w:t>
            </w:r>
          </w:p>
          <w:p w14:paraId="7F911C74" w14:textId="0AE75815" w:rsidR="005E6A58" w:rsidRPr="00FA18C3" w:rsidRDefault="005E6A58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5045" w:type="dxa"/>
            <w:gridSpan w:val="3"/>
            <w:tcBorders>
              <w:top w:val="single" w:sz="4" w:space="0" w:color="999999"/>
              <w:left w:val="single" w:sz="4" w:space="0" w:color="999999"/>
              <w:bottom w:val="single" w:sz="12" w:space="0" w:color="auto"/>
              <w:right w:val="single" w:sz="4" w:space="0" w:color="999999"/>
            </w:tcBorders>
            <w:shd w:val="clear" w:color="auto" w:fill="auto"/>
            <w:vAlign w:val="center"/>
          </w:tcPr>
          <w:p w14:paraId="00259D26" w14:textId="26318506" w:rsidR="005E6A58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Ocupación actual o más reciente:</w:t>
            </w:r>
          </w:p>
          <w:p w14:paraId="775AF01B" w14:textId="58E9105D" w:rsidR="005E6A58" w:rsidRPr="00FA18C3" w:rsidRDefault="005E6A58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</w:tr>
      <w:tr w:rsidR="005E6A58" w:rsidRPr="00FA496D" w14:paraId="566877EA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F8EB52" w14:textId="079ABF5F" w:rsidR="005E6A58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ombre de Padre/Tutor (2, opcional):</w:t>
            </w:r>
          </w:p>
        </w:tc>
      </w:tr>
      <w:tr w:rsidR="005C16ED" w:rsidRPr="00FA18C3" w14:paraId="6E77B8CE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312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FEA443" w14:textId="121BF758" w:rsidR="005C16ED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Correo electrónico:</w:t>
            </w:r>
          </w:p>
          <w:p w14:paraId="32D583D6" w14:textId="4452D693" w:rsidR="005C16ED" w:rsidRPr="00FA18C3" w:rsidRDefault="005C16ED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120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208363D" w14:textId="5A701F53" w:rsidR="005C16ED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úmero de teléfono:</w:t>
            </w:r>
          </w:p>
          <w:p w14:paraId="442F7EE9" w14:textId="4F5DF18B" w:rsidR="005C16ED" w:rsidRPr="00FA18C3" w:rsidRDefault="005C16ED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12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552E025D" w14:textId="18923B22" w:rsidR="005C16ED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Relación al aplicante:</w:t>
            </w:r>
          </w:p>
          <w:p w14:paraId="0D115F0A" w14:textId="0C3E82D6" w:rsidR="005C16ED" w:rsidRPr="00FA18C3" w:rsidRDefault="005C16ED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</w:tr>
      <w:tr w:rsidR="005C16ED" w:rsidRPr="00FA496D" w14:paraId="5A580C23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4315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C518C8" w14:textId="59B37BEF" w:rsidR="005C16ED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ivel de educación más alto:</w:t>
            </w:r>
          </w:p>
          <w:p w14:paraId="5221DD0C" w14:textId="750CF2A2" w:rsidR="005C16ED" w:rsidRPr="00FA18C3" w:rsidRDefault="005C16ED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5045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D973DD4" w14:textId="5DE8F4CB" w:rsidR="005C16ED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Ocupación actual o más reciente:</w:t>
            </w:r>
          </w:p>
          <w:p w14:paraId="696ECA69" w14:textId="072B9246" w:rsidR="005C16ED" w:rsidRPr="00FA18C3" w:rsidRDefault="005C16ED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</w:tr>
      <w:tr w:rsidR="00DA6FA5" w:rsidRPr="00FA496D" w14:paraId="3A11B44E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E0E55A" w14:textId="1026331B" w:rsidR="00DA6FA5" w:rsidRPr="00FA18C3" w:rsidRDefault="7449E97B" w:rsidP="7449E97B">
            <w:pPr>
              <w:pStyle w:val="Body"/>
              <w:jc w:val="center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bookmarkStart w:id="2" w:name="_GoBack" w:colFirst="0" w:colLast="0"/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 xml:space="preserve"> </w:t>
            </w:r>
            <w:r w:rsidR="00FA496D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>USANDO</w:t>
            </w:r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 xml:space="preserve"> LAS INDUSTRIAS SUMINISTRADAS, </w:t>
            </w:r>
          </w:p>
          <w:p w14:paraId="2366CEA1" w14:textId="35FCDDC5" w:rsidR="00DA6FA5" w:rsidRPr="00FA18C3" w:rsidRDefault="7449E97B" w:rsidP="7449E97B">
            <w:pPr>
              <w:pStyle w:val="Body"/>
              <w:jc w:val="center"/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</w:pPr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>LISTA LAS CUATRO INDUSTRIAS PRINCIPALES QUE USTED ESTA INTERSADA EN PERSEGUIR</w:t>
            </w:r>
          </w:p>
        </w:tc>
      </w:tr>
      <w:bookmarkEnd w:id="2"/>
      <w:tr w:rsidR="00DA6FA5" w:rsidRPr="00FA18C3" w14:paraId="11C98F0F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6240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89C3C3" w14:textId="1FAB508F" w:rsidR="00DA6FA5" w:rsidRPr="00FA18C3" w:rsidRDefault="00DA6FA5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FA18C3">
              <w:rPr>
                <w:rFonts w:ascii="Univers LT 45 Light" w:hAnsi="Univers LT 45 Light"/>
                <w:sz w:val="18"/>
                <w:lang w:val="es-MX"/>
              </w:rPr>
              <w:t>1)</w:t>
            </w:r>
          </w:p>
        </w:tc>
        <w:tc>
          <w:tcPr>
            <w:tcW w:w="3120" w:type="dxa"/>
            <w:vMerge w:val="restart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vAlign w:val="center"/>
          </w:tcPr>
          <w:p w14:paraId="76905DEC" w14:textId="42B6D4AD" w:rsidR="00DA6FA5" w:rsidRPr="00FA18C3" w:rsidRDefault="7449E97B" w:rsidP="7449E97B">
            <w:pPr>
              <w:jc w:val="center"/>
              <w:rPr>
                <w:rFonts w:ascii="Univers LT 55" w:eastAsia="Univers LT 55" w:hAnsi="Univers LT 55" w:cs="Univers LT 55"/>
                <w:b/>
                <w:bCs/>
                <w:sz w:val="18"/>
                <w:szCs w:val="18"/>
                <w:lang w:val="es-MX"/>
              </w:rPr>
            </w:pPr>
            <w:r w:rsidRPr="7449E97B">
              <w:rPr>
                <w:rFonts w:ascii="Univers LT 55" w:eastAsia="Univers LT 55" w:hAnsi="Univers LT 55" w:cs="Univers LT 55"/>
                <w:b/>
                <w:bCs/>
                <w:sz w:val="18"/>
                <w:szCs w:val="18"/>
                <w:lang w:val="es-MX"/>
              </w:rPr>
              <w:t xml:space="preserve">Artes, Negocios, Educación, Ingeniería, Finanzas, Salud, Recursos Humanos, Legal, Médico, PR/Marketing, Gestión de Proyectos, Ciencia, </w:t>
            </w:r>
          </w:p>
          <w:p w14:paraId="2C27E6AF" w14:textId="37D5FC3A" w:rsidR="00DA6FA5" w:rsidRPr="00FA18C3" w:rsidRDefault="7449E97B" w:rsidP="7449E97B">
            <w:pPr>
              <w:pStyle w:val="Body"/>
              <w:jc w:val="center"/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</w:pPr>
            <w:r w:rsidRPr="7449E97B">
              <w:rPr>
                <w:rFonts w:ascii="Univers LT 55" w:eastAsia="Univers LT 55" w:hAnsi="Univers LT 55" w:cs="Univers LT 55"/>
                <w:b/>
                <w:bCs/>
                <w:sz w:val="18"/>
                <w:szCs w:val="18"/>
                <w:lang w:val="es-MX"/>
              </w:rPr>
              <w:t xml:space="preserve">Otros (Especifíquense Cuáles) </w:t>
            </w:r>
          </w:p>
        </w:tc>
      </w:tr>
      <w:tr w:rsidR="00DA6FA5" w:rsidRPr="00FA18C3" w14:paraId="6149A2F0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6240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BE340F" w14:textId="0E799A18" w:rsidR="00DA6FA5" w:rsidRPr="00FA18C3" w:rsidRDefault="00DA6FA5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FA18C3">
              <w:rPr>
                <w:rFonts w:ascii="Univers LT 45 Light" w:hAnsi="Univers LT 45 Light"/>
                <w:sz w:val="18"/>
                <w:lang w:val="es-MX"/>
              </w:rPr>
              <w:t>2)</w:t>
            </w:r>
          </w:p>
        </w:tc>
        <w:tc>
          <w:tcPr>
            <w:tcW w:w="3120" w:type="dxa"/>
            <w:vMerge/>
            <w:vAlign w:val="center"/>
          </w:tcPr>
          <w:p w14:paraId="44E005C1" w14:textId="77777777" w:rsidR="00DA6FA5" w:rsidRPr="00FA18C3" w:rsidRDefault="00DA6FA5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</w:tr>
      <w:tr w:rsidR="00DA6FA5" w:rsidRPr="00FA18C3" w14:paraId="025AEF1F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6240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19B5ED" w14:textId="646E419A" w:rsidR="00DA6FA5" w:rsidRPr="00FA18C3" w:rsidRDefault="00DA6FA5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FA18C3">
              <w:rPr>
                <w:rFonts w:ascii="Univers LT 45 Light" w:hAnsi="Univers LT 45 Light"/>
                <w:sz w:val="18"/>
                <w:lang w:val="es-MX"/>
              </w:rPr>
              <w:t>3)</w:t>
            </w:r>
          </w:p>
        </w:tc>
        <w:tc>
          <w:tcPr>
            <w:tcW w:w="3120" w:type="dxa"/>
            <w:vMerge/>
            <w:vAlign w:val="center"/>
          </w:tcPr>
          <w:p w14:paraId="40651ECA" w14:textId="77777777" w:rsidR="00DA6FA5" w:rsidRPr="00FA18C3" w:rsidRDefault="00DA6FA5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</w:tr>
      <w:tr w:rsidR="00DA6FA5" w:rsidRPr="00FA18C3" w14:paraId="59F70B6A" w14:textId="77777777" w:rsidTr="7449E97B">
        <w:tblPrEx>
          <w:shd w:val="clear" w:color="auto" w:fill="auto"/>
        </w:tblPrEx>
        <w:trPr>
          <w:trHeight w:val="210"/>
          <w:jc w:val="center"/>
        </w:trPr>
        <w:tc>
          <w:tcPr>
            <w:tcW w:w="6240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13F3B3" w14:textId="10580021" w:rsidR="00DA6FA5" w:rsidRPr="00FA18C3" w:rsidRDefault="00DA6FA5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FA18C3">
              <w:rPr>
                <w:rFonts w:ascii="Univers LT 45 Light" w:hAnsi="Univers LT 45 Light"/>
                <w:sz w:val="18"/>
                <w:lang w:val="es-MX"/>
              </w:rPr>
              <w:t>4)</w:t>
            </w:r>
          </w:p>
        </w:tc>
        <w:tc>
          <w:tcPr>
            <w:tcW w:w="3120" w:type="dxa"/>
            <w:vMerge/>
            <w:vAlign w:val="center"/>
          </w:tcPr>
          <w:p w14:paraId="2078EBB4" w14:textId="77777777" w:rsidR="00DA6FA5" w:rsidRPr="00FA18C3" w:rsidRDefault="00DA6FA5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</w:tr>
      <w:tr w:rsidR="00DA6FA5" w:rsidRPr="00FA496D" w14:paraId="2E602E03" w14:textId="77777777" w:rsidTr="7449E97B">
        <w:tblPrEx>
          <w:shd w:val="clear" w:color="auto" w:fill="auto"/>
        </w:tblPrEx>
        <w:trPr>
          <w:trHeight w:val="25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96F5CB" w14:textId="5AC88719" w:rsidR="00DA6FA5" w:rsidRPr="00FA18C3" w:rsidRDefault="7449E97B" w:rsidP="7449E97B">
            <w:pPr>
              <w:pStyle w:val="SignatureText"/>
              <w:jc w:val="center"/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</w:pPr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>FECHA(S) SELECCIONADA(S) REQUERIDA PARA LA ENTREVISTA</w:t>
            </w:r>
          </w:p>
        </w:tc>
      </w:tr>
      <w:tr w:rsidR="00875DDB" w:rsidRPr="00FA496D" w14:paraId="7CD20BDC" w14:textId="77777777" w:rsidTr="7449E97B">
        <w:tblPrEx>
          <w:shd w:val="clear" w:color="auto" w:fill="auto"/>
        </w:tblPrEx>
        <w:trPr>
          <w:trHeight w:val="1395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B167BC" w14:textId="5FA87D56" w:rsidR="7449E97B" w:rsidRDefault="7449E97B" w:rsidP="7449E97B">
            <w:pPr>
              <w:pStyle w:val="SignatureText"/>
              <w:rPr>
                <w:rFonts w:ascii="Univers LT 55" w:hAnsi="Univers LT 55"/>
                <w:sz w:val="18"/>
                <w:szCs w:val="18"/>
                <w:lang w:val="es-MX"/>
              </w:rPr>
            </w:pPr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 xml:space="preserve">Mediante el uso de las fechas establecidas y horarios que se enumeran a continuación, por favor, marque máximo tres días para que usted potencialmente sea programado para una entrevista en el Centro de </w:t>
            </w:r>
            <w:proofErr w:type="spellStart"/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>Girls</w:t>
            </w:r>
            <w:proofErr w:type="spellEnd"/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 xml:space="preserve"> Inc. </w:t>
            </w:r>
          </w:p>
          <w:p w14:paraId="705B841A" w14:textId="44D24CF7" w:rsidR="00631C55" w:rsidRPr="00FA18C3" w:rsidRDefault="7449E97B" w:rsidP="7449E97B">
            <w:pPr>
              <w:pStyle w:val="SignatureText"/>
              <w:numPr>
                <w:ilvl w:val="0"/>
                <w:numId w:val="18"/>
              </w:numPr>
              <w:rPr>
                <w:color w:val="000000" w:themeColor="text1"/>
                <w:sz w:val="18"/>
                <w:szCs w:val="18"/>
                <w:lang w:val="es-MX"/>
              </w:rPr>
            </w:pPr>
            <w:r w:rsidRPr="7449E97B">
              <w:rPr>
                <w:rFonts w:ascii="Univers LT 55" w:hAnsi="Univers LT 55"/>
                <w:sz w:val="18"/>
                <w:szCs w:val="18"/>
                <w:lang w:val="es-MX"/>
              </w:rPr>
              <w:t xml:space="preserve">Por favor tenga en cuenta que las entrevistas durarán aproximadamente 30 minutos. </w:t>
            </w:r>
          </w:p>
          <w:p w14:paraId="53624A87" w14:textId="02F01AD7" w:rsidR="00631C55" w:rsidRPr="00FA18C3" w:rsidRDefault="7449E97B" w:rsidP="7449E97B">
            <w:pPr>
              <w:pStyle w:val="SignatureText"/>
              <w:numPr>
                <w:ilvl w:val="0"/>
                <w:numId w:val="18"/>
              </w:numPr>
              <w:rPr>
                <w:color w:val="000000" w:themeColor="text1"/>
                <w:sz w:val="18"/>
                <w:szCs w:val="18"/>
                <w:lang w:val="es-MX"/>
              </w:rPr>
            </w:pPr>
            <w:r w:rsidRPr="7449E97B">
              <w:rPr>
                <w:rFonts w:ascii="Univers LT 55" w:hAnsi="Univers LT 55"/>
                <w:sz w:val="18"/>
                <w:szCs w:val="18"/>
                <w:lang w:val="es-MX"/>
              </w:rPr>
              <w:t>Si ninguna de las fechas o horas se ajustan a su horario, por favor explique por qué en la página siguiente. La coordinadora de Externos se pondrá en contacto con usted con más instrucciones.</w:t>
            </w:r>
          </w:p>
        </w:tc>
      </w:tr>
      <w:tr w:rsidR="003B0DEF" w:rsidRPr="00FA496D" w14:paraId="44277366" w14:textId="77777777" w:rsidTr="7449E97B">
        <w:tblPrEx>
          <w:shd w:val="clear" w:color="auto" w:fill="auto"/>
        </w:tblPrEx>
        <w:trPr>
          <w:trHeight w:val="250"/>
          <w:jc w:val="center"/>
        </w:trPr>
        <w:tc>
          <w:tcPr>
            <w:tcW w:w="4315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DAEF61" w14:textId="3CFFF0E4" w:rsidR="003B0DEF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</w:t>
            </w: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  <w:proofErr w:type="gramStart"/>
            <w:r w:rsidRPr="7449E97B"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  <w:t>Lunes</w:t>
            </w:r>
            <w:proofErr w:type="gramEnd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, 13 de enero, 3:00 – 6:00 pm</w:t>
            </w:r>
          </w:p>
          <w:p w14:paraId="0C1E0E72" w14:textId="77777777" w:rsidR="003B0DEF" w:rsidRPr="00FA18C3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781CD359" w14:textId="433D54CE" w:rsidR="003B0DEF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</w:t>
            </w: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  <w:proofErr w:type="gramStart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Martes</w:t>
            </w:r>
            <w:proofErr w:type="gramEnd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, 14 de enero, 3:00 – 6:00 pm</w:t>
            </w:r>
          </w:p>
          <w:p w14:paraId="04E4F66C" w14:textId="77777777" w:rsidR="003B0DEF" w:rsidRPr="00FA18C3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5ECE2EBA" w14:textId="2D8DA320" w:rsidR="003B0DEF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</w:t>
            </w: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  <w:proofErr w:type="spellStart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Miercoles</w:t>
            </w:r>
            <w:proofErr w:type="spellEnd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, 15 de enero, 3:00 – 6:00 pm</w:t>
            </w:r>
          </w:p>
          <w:p w14:paraId="4DB674B9" w14:textId="77777777" w:rsidR="003B0DEF" w:rsidRPr="00FA18C3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26E376D4" w14:textId="64ED90FE" w:rsidR="003B0DEF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</w:t>
            </w: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  <w:proofErr w:type="gramStart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Jueves</w:t>
            </w:r>
            <w:proofErr w:type="gramEnd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, 16 de enero, 3:00 – 6:00 pm</w:t>
            </w:r>
          </w:p>
          <w:p w14:paraId="45A514F3" w14:textId="77777777" w:rsidR="003B0DEF" w:rsidRPr="00FA18C3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4AD1D3BC" w14:textId="11605660" w:rsidR="003B0DEF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</w:t>
            </w: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  <w:proofErr w:type="gramStart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Viernes</w:t>
            </w:r>
            <w:proofErr w:type="gramEnd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, 17 de enero, 3:00 – 6:00 pm </w:t>
            </w:r>
          </w:p>
        </w:tc>
        <w:tc>
          <w:tcPr>
            <w:tcW w:w="5045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FFFFFF" w:themeFill="background1"/>
            <w:vAlign w:val="center"/>
          </w:tcPr>
          <w:p w14:paraId="1DEBAF8E" w14:textId="2AAAFF24" w:rsidR="003B0DEF" w:rsidRPr="00FA18C3" w:rsidRDefault="7449E97B" w:rsidP="7449E97B">
            <w:pPr>
              <w:pStyle w:val="Body"/>
              <w:rPr>
                <w:rFonts w:ascii="Wingdings" w:hAnsi="Wingdings" w:hint="eastAsia"/>
                <w:sz w:val="18"/>
                <w:szCs w:val="18"/>
                <w:lang w:val="es-MX"/>
              </w:rPr>
            </w:pP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</w:t>
            </w: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  <w:proofErr w:type="gramStart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Lunes</w:t>
            </w:r>
            <w:proofErr w:type="gramEnd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, 20 de enero, 3:00 pm - 6:00 pm</w:t>
            </w: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</w:p>
          <w:p w14:paraId="5B1E9532" w14:textId="1A969555" w:rsidR="003B0DEF" w:rsidRPr="00FA18C3" w:rsidRDefault="003B0DEF" w:rsidP="003B0DEF">
            <w:pPr>
              <w:pStyle w:val="Body"/>
              <w:rPr>
                <w:rFonts w:ascii="Wingdings" w:hAnsi="Wingdings" w:hint="eastAsia"/>
                <w:sz w:val="18"/>
                <w:szCs w:val="18"/>
                <w:lang w:val="es-MX"/>
              </w:rPr>
            </w:pPr>
            <w:r w:rsidRPr="00FA18C3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  <w:r w:rsidRPr="00FA18C3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  <w:r w:rsidRPr="00FA18C3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  <w:r w:rsidRPr="00FA18C3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</w:p>
          <w:p w14:paraId="3F4E84B1" w14:textId="02796CCC" w:rsidR="003B0DEF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</w:t>
            </w: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proofErr w:type="gramStart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Martes</w:t>
            </w:r>
            <w:proofErr w:type="gramEnd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, 21 de enero, 3:00 – 6:00 pm</w:t>
            </w:r>
          </w:p>
          <w:p w14:paraId="10D78E43" w14:textId="77777777" w:rsidR="003B0DEF" w:rsidRPr="00FA18C3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424558DC" w14:textId="181EAB53" w:rsidR="003B0DEF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</w:t>
            </w: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  <w:proofErr w:type="spellStart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Miercoles</w:t>
            </w:r>
            <w:proofErr w:type="spellEnd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, 22 de enero, 3:00 – 6:00 pm</w:t>
            </w:r>
          </w:p>
          <w:p w14:paraId="2534A0B3" w14:textId="77777777" w:rsidR="003B0DEF" w:rsidRPr="00FA18C3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796ED299" w14:textId="58EF7CC0" w:rsidR="003B0DEF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</w:t>
            </w: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  <w:proofErr w:type="gramStart"/>
            <w:r w:rsidRPr="7449E97B"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  <w:t>Jueves</w:t>
            </w:r>
            <w:proofErr w:type="gramEnd"/>
            <w:r w:rsidRPr="7449E97B"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  <w:t xml:space="preserve">, 23 de enero, </w:t>
            </w: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3:00 – 6:00 pm</w:t>
            </w:r>
          </w:p>
          <w:p w14:paraId="47DFA861" w14:textId="77777777" w:rsidR="003B0DEF" w:rsidRPr="00FA18C3" w:rsidRDefault="003B0DEF" w:rsidP="003B0DE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07362B4A" w14:textId="3985AE51" w:rsidR="003B0DEF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</w:t>
            </w: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  <w:proofErr w:type="gramStart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Viernes</w:t>
            </w:r>
            <w:proofErr w:type="gramEnd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, 24 de enero, 3:00 – 6:00 pm</w:t>
            </w:r>
          </w:p>
        </w:tc>
      </w:tr>
      <w:tr w:rsidR="006720F2" w:rsidRPr="00FA18C3" w14:paraId="4C75182F" w14:textId="77777777" w:rsidTr="7449E97B">
        <w:tblPrEx>
          <w:shd w:val="clear" w:color="auto" w:fill="auto"/>
        </w:tblPrEx>
        <w:trPr>
          <w:trHeight w:val="25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6894C" w14:textId="1126B9FD" w:rsidR="001335AE" w:rsidRPr="00FA18C3" w:rsidRDefault="7449E97B" w:rsidP="7449E97B">
            <w:pPr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lastRenderedPageBreak/>
              <w:t></w:t>
            </w:r>
            <w:r w:rsidRPr="7449E97B">
              <w:rPr>
                <w:rFonts w:ascii="Wingdings" w:hAnsi="Wingdings"/>
                <w:sz w:val="18"/>
                <w:szCs w:val="18"/>
                <w:lang w:val="es-MX"/>
              </w:rPr>
              <w:t></w:t>
            </w: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Ninguna de las fechas de entrevista indicadas o las horas trabajan con mi horario.  </w:t>
            </w:r>
          </w:p>
          <w:p w14:paraId="2B418F52" w14:textId="7CFCBAF3" w:rsidR="001335AE" w:rsidRPr="00FA18C3" w:rsidRDefault="7449E97B" w:rsidP="7449E97B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lang w:val="es-MX"/>
              </w:rPr>
              <w:t xml:space="preserve">     </w:t>
            </w:r>
            <w:r w:rsidRPr="7449E97B">
              <w:rPr>
                <w:rFonts w:ascii="Univers LT 45 Light" w:eastAsia="Univers LT 45 Light" w:hAnsi="Univers LT 45 Light" w:cs="Univers LT 45 Light"/>
                <w:lang w:val="es-MX"/>
              </w:rPr>
              <w:t xml:space="preserve"> </w:t>
            </w:r>
            <w:proofErr w:type="spellStart"/>
            <w:r w:rsidRPr="7449E97B"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  <w:t>Explicacion</w:t>
            </w:r>
            <w:proofErr w:type="spellEnd"/>
            <w:r w:rsidRPr="7449E97B"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  <w:t>:</w:t>
            </w:r>
          </w:p>
          <w:p w14:paraId="54F4BFF6" w14:textId="6DB74792" w:rsidR="001335AE" w:rsidRPr="00FA18C3" w:rsidRDefault="001335AE" w:rsidP="003B0DE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</w:tc>
      </w:tr>
      <w:tr w:rsidR="00EB04F2" w:rsidRPr="00FA18C3" w14:paraId="435FE058" w14:textId="77777777" w:rsidTr="7449E97B">
        <w:tblPrEx>
          <w:shd w:val="clear" w:color="auto" w:fill="auto"/>
        </w:tblPrEx>
        <w:trPr>
          <w:trHeight w:val="25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E45A10" w14:textId="220481F0" w:rsidR="00EB04F2" w:rsidRPr="00FA18C3" w:rsidRDefault="7449E97B" w:rsidP="7449E97B">
            <w:pPr>
              <w:pStyle w:val="SignatureText"/>
              <w:spacing w:line="259" w:lineRule="auto"/>
              <w:ind w:left="360"/>
              <w:jc w:val="center"/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</w:pPr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>ENSAYO CORTO REQUERIDO</w:t>
            </w:r>
          </w:p>
        </w:tc>
      </w:tr>
      <w:tr w:rsidR="0084345B" w:rsidRPr="00FA496D" w14:paraId="4D41BCA2" w14:textId="77777777" w:rsidTr="7449E97B">
        <w:tblPrEx>
          <w:shd w:val="clear" w:color="auto" w:fill="auto"/>
        </w:tblPrEx>
        <w:trPr>
          <w:trHeight w:val="1050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BAAE6C" w14:textId="5B5C10F1" w:rsidR="7449E97B" w:rsidRDefault="7449E97B" w:rsidP="7449E97B">
            <w:pPr>
              <w:pStyle w:val="SignatureText"/>
              <w:jc w:val="center"/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  <w:t xml:space="preserve">En </w:t>
            </w:r>
            <w:r w:rsidRPr="7449E97B">
              <w:rPr>
                <w:rFonts w:ascii="Univers LT 45 Light" w:eastAsia="Univers LT 45 Light" w:hAnsi="Univers LT 45 Light" w:cs="Univers LT 45 Light"/>
                <w:b/>
                <w:bCs/>
                <w:sz w:val="18"/>
                <w:szCs w:val="18"/>
                <w:lang w:val="es-MX"/>
              </w:rPr>
              <w:t>un ensayo</w:t>
            </w:r>
            <w:r w:rsidRPr="7449E97B"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  <w:t xml:space="preserve">, usted debe responder a las </w:t>
            </w:r>
            <w:r w:rsidRPr="7449E97B">
              <w:rPr>
                <w:rFonts w:ascii="Univers LT 45 Light" w:eastAsia="Univers LT 45 Light" w:hAnsi="Univers LT 45 Light" w:cs="Univers LT 45 Light"/>
                <w:b/>
                <w:bCs/>
                <w:sz w:val="18"/>
                <w:szCs w:val="18"/>
                <w:lang w:val="es-MX"/>
              </w:rPr>
              <w:t xml:space="preserve">dos </w:t>
            </w:r>
            <w:r w:rsidRPr="7449E97B"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  <w:t xml:space="preserve">preguntas siguientes en  </w:t>
            </w:r>
          </w:p>
          <w:p w14:paraId="374950D6" w14:textId="7CE13027" w:rsidR="7449E97B" w:rsidRDefault="7449E97B" w:rsidP="7449E97B">
            <w:pPr>
              <w:jc w:val="center"/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eastAsia="Univers LT 45 Light" w:hAnsi="Univers LT 45 Light" w:cs="Univers LT 45 Light"/>
                <w:b/>
                <w:bCs/>
                <w:sz w:val="18"/>
                <w:szCs w:val="18"/>
                <w:lang w:val="es-MX"/>
              </w:rPr>
              <w:t xml:space="preserve">mínimo 400 </w:t>
            </w:r>
            <w:r w:rsidRPr="7449E97B"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  <w:t xml:space="preserve">palabras y </w:t>
            </w:r>
            <w:r w:rsidRPr="7449E97B">
              <w:rPr>
                <w:rFonts w:ascii="Univers LT 45 Light" w:eastAsia="Univers LT 45 Light" w:hAnsi="Univers LT 45 Light" w:cs="Univers LT 45 Light"/>
                <w:b/>
                <w:bCs/>
                <w:sz w:val="18"/>
                <w:szCs w:val="18"/>
                <w:lang w:val="es-MX"/>
              </w:rPr>
              <w:t>máximo 600</w:t>
            </w:r>
            <w:r w:rsidRPr="7449E97B"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  <w:t xml:space="preserve"> palabras:</w:t>
            </w:r>
          </w:p>
          <w:p w14:paraId="374F2FEB" w14:textId="77777777" w:rsidR="0051497C" w:rsidRPr="00FA18C3" w:rsidRDefault="0051497C">
            <w:pPr>
              <w:pStyle w:val="SignatureText"/>
              <w:jc w:val="center"/>
              <w:rPr>
                <w:rFonts w:ascii="Univers LT 45 Light" w:hAnsi="Univers LT 45 Light"/>
                <w:sz w:val="18"/>
                <w:lang w:val="es-MX"/>
              </w:rPr>
            </w:pPr>
          </w:p>
          <w:p w14:paraId="13648494" w14:textId="73F0909A" w:rsidR="7449E97B" w:rsidRDefault="7449E97B" w:rsidP="7449E97B">
            <w:pPr>
              <w:pStyle w:val="SignatureText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b/>
                <w:bCs/>
                <w:sz w:val="18"/>
                <w:szCs w:val="18"/>
                <w:lang w:val="es-MX"/>
              </w:rPr>
              <w:t>Pregunta 1:</w:t>
            </w: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¿Cuál es la habilidad más útil que aprendió del programa de externado y cómo la ha incorporado en su vida desde que terminó su primer año como Externa de </w:t>
            </w:r>
            <w:proofErr w:type="spellStart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Girls</w:t>
            </w:r>
            <w:proofErr w:type="spellEnd"/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Inc.?</w:t>
            </w:r>
          </w:p>
          <w:p w14:paraId="7A77F6C1" w14:textId="1F3BD415" w:rsidR="7449E97B" w:rsidRDefault="7449E97B" w:rsidP="7449E97B">
            <w:pPr>
              <w:pStyle w:val="SignatureText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b/>
                <w:bCs/>
                <w:sz w:val="18"/>
                <w:szCs w:val="18"/>
                <w:lang w:val="es-MX"/>
              </w:rPr>
              <w:t xml:space="preserve">Pregunta 2: </w:t>
            </w: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¿Cómo participando en un segundo año en el Programa de Externados apoyara para lograr sus objetivos de carrera y de desarrollo profesional? De ejemplos concretos.</w:t>
            </w:r>
          </w:p>
          <w:p w14:paraId="5285D50B" w14:textId="77777777" w:rsidR="00FB530C" w:rsidRPr="00FA18C3" w:rsidRDefault="00FB530C" w:rsidP="0051497C">
            <w:pPr>
              <w:pStyle w:val="SignatureText"/>
              <w:rPr>
                <w:rFonts w:ascii="Univers LT 45 Light" w:hAnsi="Univers LT 45 Light"/>
                <w:sz w:val="18"/>
                <w:lang w:val="es-MX"/>
              </w:rPr>
            </w:pPr>
          </w:p>
          <w:p w14:paraId="208794E3" w14:textId="69B50185" w:rsidR="0051497C" w:rsidRPr="00FA18C3" w:rsidRDefault="7449E97B" w:rsidP="7449E97B">
            <w:pPr>
              <w:pStyle w:val="SignatureText"/>
              <w:jc w:val="center"/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  <w:t xml:space="preserve">Use el espacio proporcionado o adjunte el ensayo como un documento adicional. </w:t>
            </w:r>
          </w:p>
          <w:p w14:paraId="69005820" w14:textId="0BB0D7F5" w:rsidR="0051497C" w:rsidRPr="00FA18C3" w:rsidRDefault="7449E97B" w:rsidP="7449E97B">
            <w:pPr>
              <w:pStyle w:val="SignatureText"/>
              <w:jc w:val="center"/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  <w:t>Por favor use tinta negra/azul o escriba sus respuestas electrónicamente.</w:t>
            </w:r>
          </w:p>
        </w:tc>
      </w:tr>
      <w:tr w:rsidR="0084345B" w:rsidRPr="00FA496D" w14:paraId="70CF1CD2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EE7A1A" w14:textId="77777777" w:rsidR="0084345B" w:rsidRPr="00FA18C3" w:rsidRDefault="0084345B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84345B" w:rsidRPr="00FA496D" w14:paraId="7101974C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919B59" w14:textId="77777777" w:rsidR="0084345B" w:rsidRPr="00FA18C3" w:rsidRDefault="0084345B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84345B" w:rsidRPr="00FA496D" w14:paraId="1D4A1337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162303" w14:textId="77777777" w:rsidR="0084345B" w:rsidRPr="00FA18C3" w:rsidRDefault="0084345B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84345B" w:rsidRPr="00FA496D" w14:paraId="6E86BA6F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CFF8C0" w14:textId="77777777" w:rsidR="0084345B" w:rsidRPr="00FA18C3" w:rsidRDefault="0084345B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7F106F" w:rsidRPr="00FA496D" w14:paraId="5E41E547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AB289D" w14:textId="77777777" w:rsidR="007F106F" w:rsidRPr="00FA496D" w:rsidRDefault="007F106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7F106F" w:rsidRPr="00FA496D" w14:paraId="726DE9FF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05B142" w14:textId="77777777" w:rsidR="007F106F" w:rsidRPr="00FA496D" w:rsidRDefault="007F106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7F106F" w:rsidRPr="00FA496D" w14:paraId="66AD2BDC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B6BE3D" w14:textId="77777777" w:rsidR="007F106F" w:rsidRPr="00FA496D" w:rsidRDefault="007F106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7F106F" w:rsidRPr="00FA496D" w14:paraId="55F79E94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7880F3" w14:textId="77777777" w:rsidR="007F106F" w:rsidRPr="00FA496D" w:rsidRDefault="007F106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7F106F" w:rsidRPr="00FA496D" w14:paraId="59BC7334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8B655E" w14:textId="77777777" w:rsidR="007F106F" w:rsidRPr="00FA496D" w:rsidRDefault="007F106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7F106F" w:rsidRPr="00FA496D" w14:paraId="697E0152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C8A9A" w14:textId="77777777" w:rsidR="007F106F" w:rsidRPr="00FA496D" w:rsidRDefault="007F106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7F106F" w:rsidRPr="00FA496D" w14:paraId="4C5781CB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059CA7" w14:textId="77777777" w:rsidR="007F106F" w:rsidRPr="00FA496D" w:rsidRDefault="007F106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7F106F" w:rsidRPr="00FA496D" w14:paraId="2EF6B295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1B1B64" w14:textId="77777777" w:rsidR="007F106F" w:rsidRPr="00FA496D" w:rsidRDefault="007F106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7F106F" w:rsidRPr="00FA496D" w14:paraId="7ABE0510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2DBD25" w14:textId="77777777" w:rsidR="007F106F" w:rsidRPr="00FA496D" w:rsidRDefault="007F106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7F106F" w:rsidRPr="00FA496D" w14:paraId="197C0AEE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D521BC" w14:textId="77777777" w:rsidR="007F106F" w:rsidRPr="00FA496D" w:rsidRDefault="007F106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7F106F" w:rsidRPr="00FA496D" w14:paraId="393BDEFC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BC19F0" w14:textId="77777777" w:rsidR="007F106F" w:rsidRPr="00FA496D" w:rsidRDefault="007F106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7F106F" w:rsidRPr="00FA496D" w14:paraId="430D71A6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E6385F" w14:textId="77777777" w:rsidR="007F106F" w:rsidRPr="00FA496D" w:rsidRDefault="007F106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7F106F" w:rsidRPr="00FA496D" w14:paraId="7118D6B9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CDBEAD" w14:textId="77777777" w:rsidR="007F106F" w:rsidRPr="00FA496D" w:rsidRDefault="007F106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84345B" w:rsidRPr="00FA496D" w14:paraId="5199805B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F27C5A" w14:textId="77777777" w:rsidR="0084345B" w:rsidRPr="00FA496D" w:rsidRDefault="0084345B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47B1AFED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DDFFF9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30E1B468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6E0FB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7B4CB518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D2CE99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63B39845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CC610A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2BCDF441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E56E86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4A33E736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2038E8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78BA5DF8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39CEAB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311F4CA7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B3E9DB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761F4C6C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CC7132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5893EBAC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C3D375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48B20E44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C4F9DB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5725316B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DA1A05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3081148C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E5BC99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4637BD08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E05F7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4F723C67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5BAFC0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4688A" w:rsidRPr="00FA496D" w14:paraId="2588F01C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842B95" w14:textId="77777777" w:rsidR="00A4688A" w:rsidRPr="00FA496D" w:rsidRDefault="00A4688A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84345B" w:rsidRPr="00FA496D" w14:paraId="19989251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703B1D" w14:textId="77777777" w:rsidR="0084345B" w:rsidRPr="00FA496D" w:rsidRDefault="0084345B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BD6291" w:rsidRPr="00FA496D" w14:paraId="4F25FD3A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31EB8B" w14:textId="77777777" w:rsidR="00BD6291" w:rsidRPr="00FA496D" w:rsidRDefault="00BD6291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BD6291" w:rsidRPr="00FA496D" w14:paraId="169494E8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7069B7" w14:textId="77777777" w:rsidR="00BD6291" w:rsidRPr="00FA496D" w:rsidRDefault="00BD6291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84345B" w:rsidRPr="00FA496D" w14:paraId="6273AB50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2152D5" w14:textId="77777777" w:rsidR="0084345B" w:rsidRPr="00FA496D" w:rsidRDefault="0084345B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E141E4" w:rsidRPr="00FA496D" w14:paraId="6F3974D7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801886" w14:textId="77777777" w:rsidR="00E141E4" w:rsidRPr="00FA496D" w:rsidRDefault="00E141E4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E141E4" w:rsidRPr="00FA496D" w14:paraId="77E73EDD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4443BC" w14:textId="77777777" w:rsidR="00E141E4" w:rsidRPr="00FA496D" w:rsidRDefault="00E141E4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E141E4" w:rsidRPr="00FA496D" w14:paraId="6F3D68AC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638DA2" w14:textId="77777777" w:rsidR="00E141E4" w:rsidRPr="00FA496D" w:rsidRDefault="00E141E4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1544556A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FE2E55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76AED2C9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489CA9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021F6857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9AD663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269A88D1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30A79A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371AC78C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9B5BB9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53BF5E5F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FD3AA2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4BBDFB33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CFECD9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784A8BCB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96BFD7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0463020C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13319C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2E30DA5C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C9F7B7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41BD68C3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6F091C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052278F1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B67E92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4C635280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C90220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7F35DDD8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8CD39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1EEAEFE4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D8382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7F681A45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468BA4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34D2778C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2530EB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31498780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F8261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083109" w:rsidRPr="00FA496D" w14:paraId="00F6B2AC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4D8510" w14:textId="77777777" w:rsidR="00083109" w:rsidRPr="00FA496D" w:rsidRDefault="00083109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1497C" w:rsidRPr="00FA496D" w14:paraId="343903CE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4BCE5F" w14:textId="77777777" w:rsidR="0051497C" w:rsidRPr="00FA496D" w:rsidRDefault="0051497C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1497C" w:rsidRPr="00FA496D" w14:paraId="048C2D75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D4AA0B" w14:textId="77777777" w:rsidR="0051497C" w:rsidRPr="00FA496D" w:rsidRDefault="0051497C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1497C" w:rsidRPr="00FA496D" w14:paraId="626C38D2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420951" w14:textId="77777777" w:rsidR="0051497C" w:rsidRPr="00FA496D" w:rsidRDefault="0051497C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1497C" w:rsidRPr="00FA496D" w14:paraId="51A3A52D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E5B6D3" w14:textId="77777777" w:rsidR="0051497C" w:rsidRPr="00FA496D" w:rsidRDefault="0051497C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1497C" w:rsidRPr="00FA496D" w14:paraId="07F5CCF9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BCA43E" w14:textId="77777777" w:rsidR="0051497C" w:rsidRPr="00FA496D" w:rsidRDefault="0051497C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1497C" w:rsidRPr="00FA496D" w14:paraId="2E015008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45D4CB" w14:textId="77777777" w:rsidR="0051497C" w:rsidRPr="00FA496D" w:rsidRDefault="0051497C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1497C" w:rsidRPr="00FA496D" w14:paraId="5A6DCE61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4C628F" w14:textId="77777777" w:rsidR="0051497C" w:rsidRPr="00FA496D" w:rsidRDefault="0051497C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1497C" w:rsidRPr="00FA496D" w14:paraId="08F5DBAF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EFA766" w14:textId="77777777" w:rsidR="0051497C" w:rsidRPr="00FA496D" w:rsidRDefault="0051497C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1497C" w:rsidRPr="00FA496D" w14:paraId="37B364E8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0C4B5A" w14:textId="77777777" w:rsidR="0051497C" w:rsidRPr="00FA496D" w:rsidRDefault="0051497C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1497C" w:rsidRPr="00FA496D" w14:paraId="373A8581" w14:textId="77777777" w:rsidTr="7449E97B">
        <w:tblPrEx>
          <w:shd w:val="clear" w:color="auto" w:fill="auto"/>
        </w:tblPrEx>
        <w:trPr>
          <w:trHeight w:val="224"/>
          <w:jc w:val="center"/>
        </w:trPr>
        <w:tc>
          <w:tcPr>
            <w:tcW w:w="936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9D650D" w14:textId="77777777" w:rsidR="0051497C" w:rsidRPr="00FA496D" w:rsidRDefault="0051497C">
            <w:pPr>
              <w:rPr>
                <w:rFonts w:ascii="Univers LT 45 Light" w:hAnsi="Univers LT 45 Light"/>
                <w:lang w:val="es-MX"/>
              </w:rPr>
            </w:pPr>
          </w:p>
        </w:tc>
      </w:tr>
    </w:tbl>
    <w:p w14:paraId="692EB1A8" w14:textId="3680ACB6" w:rsidR="0084345B" w:rsidRPr="00FA496D" w:rsidRDefault="0084345B" w:rsidP="00C83E42">
      <w:pPr>
        <w:pStyle w:val="Body"/>
        <w:rPr>
          <w:rFonts w:ascii="Univers LT 55" w:hAnsi="Univers LT 55"/>
          <w:color w:val="FF0000"/>
          <w:sz w:val="24"/>
          <w:lang w:val="es-MX"/>
        </w:rPr>
      </w:pPr>
    </w:p>
    <w:sectPr w:rsidR="0084345B" w:rsidRPr="00FA496D" w:rsidSect="00C83E42">
      <w:footerReference w:type="default" r:id="rId14"/>
      <w:pgSz w:w="12240" w:h="15840"/>
      <w:pgMar w:top="720" w:right="720" w:bottom="99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AD268A" w14:textId="77777777" w:rsidR="00C332DA" w:rsidRDefault="00C332DA">
      <w:r>
        <w:separator/>
      </w:r>
    </w:p>
  </w:endnote>
  <w:endnote w:type="continuationSeparator" w:id="0">
    <w:p w14:paraId="770E931F" w14:textId="77777777" w:rsidR="00C332DA" w:rsidRDefault="00C332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 Negreta">
    <w:charset w:val="00"/>
    <w:family w:val="roman"/>
    <w:pitch w:val="default"/>
  </w:font>
  <w:font w:name="Univers LT 55">
    <w:altName w:val="Calibri"/>
    <w:charset w:val="00"/>
    <w:family w:val="auto"/>
    <w:pitch w:val="variable"/>
    <w:sig w:usb0="8000002F" w:usb1="4000004A" w:usb2="00000000" w:usb3="00000000" w:csb0="00000001" w:csb1="00000000"/>
  </w:font>
  <w:font w:name="Univers LT 45 Light">
    <w:altName w:val="Calibri"/>
    <w:panose1 w:val="02000403030000020003"/>
    <w:charset w:val="00"/>
    <w:family w:val="auto"/>
    <w:pitch w:val="variable"/>
    <w:sig w:usb0="8000002F" w:usb1="4000004A" w:usb2="00000000" w:usb3="00000000" w:csb0="00000001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97987673"/>
      <w:docPartObj>
        <w:docPartGallery w:val="Page Numbers (Bottom of Page)"/>
        <w:docPartUnique/>
      </w:docPartObj>
    </w:sdtPr>
    <w:sdtEndPr>
      <w:rPr>
        <w:rFonts w:ascii="Univers LT 55" w:hAnsi="Univers LT 55"/>
        <w:noProof/>
        <w:sz w:val="18"/>
      </w:rPr>
    </w:sdtEndPr>
    <w:sdtContent>
      <w:p w14:paraId="77FDDD8A" w14:textId="30FD8423" w:rsidR="001A087C" w:rsidRPr="001A087C" w:rsidRDefault="00083109">
        <w:pPr>
          <w:pStyle w:val="Footer"/>
          <w:jc w:val="center"/>
          <w:rPr>
            <w:rFonts w:ascii="Univers LT 45 Light" w:hAnsi="Univers LT 45 Light"/>
            <w:sz w:val="18"/>
          </w:rPr>
        </w:pPr>
        <w:r w:rsidRPr="00DF4A9B">
          <w:rPr>
            <w:rFonts w:ascii="Univers LT 55" w:hAnsi="Univers LT 55"/>
            <w:noProof/>
            <w:sz w:val="32"/>
            <w:szCs w:val="32"/>
          </w:rPr>
          <w:drawing>
            <wp:anchor distT="0" distB="0" distL="114300" distR="114300" simplePos="0" relativeHeight="251659264" behindDoc="1" locked="0" layoutInCell="1" allowOverlap="1" wp14:anchorId="32D027D9" wp14:editId="586EB331">
              <wp:simplePos x="0" y="0"/>
              <wp:positionH relativeFrom="column">
                <wp:posOffset>6247286</wp:posOffset>
              </wp:positionH>
              <wp:positionV relativeFrom="paragraph">
                <wp:posOffset>52771</wp:posOffset>
              </wp:positionV>
              <wp:extent cx="407670" cy="311150"/>
              <wp:effectExtent l="0" t="0" r="0" b="0"/>
              <wp:wrapNone/>
              <wp:docPr id="3" name="Picture 3" descr="G:\GIOC Public Documents\GI Logos &amp; Graphic Guidelines\NEW LOGOS\GIOC UPDATED LOGOS\Girls Inc. of Orange County logo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G:\GIOC Public Documents\GI Logos &amp; Graphic Guidelines\NEW LOGOS\GIOC UPDATED LOGOS\Girls Inc. of Orange County logo.png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7670" cy="311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rPr>
            <w:rFonts w:ascii="Univers LT 45 Light" w:hAnsi="Univers LT 45 Light"/>
            <w:sz w:val="18"/>
          </w:rPr>
          <w:t>Questions? P</w:t>
        </w:r>
        <w:r w:rsidR="001A087C" w:rsidRPr="001A087C">
          <w:rPr>
            <w:rFonts w:ascii="Univers LT 45 Light" w:hAnsi="Univers LT 45 Light"/>
            <w:sz w:val="18"/>
          </w:rPr>
          <w:t xml:space="preserve">lease contact </w:t>
        </w:r>
        <w:r w:rsidR="00460A35">
          <w:rPr>
            <w:rFonts w:ascii="Univers LT 45 Light" w:hAnsi="Univers LT 45 Light"/>
            <w:sz w:val="18"/>
          </w:rPr>
          <w:t xml:space="preserve">Katherine Zertuche at </w:t>
        </w:r>
        <w:hyperlink r:id="rId2" w:history="1">
          <w:r w:rsidR="00460A35" w:rsidRPr="00E043D3">
            <w:rPr>
              <w:rStyle w:val="Hyperlink"/>
              <w:rFonts w:ascii="Univers LT 45 Light" w:hAnsi="Univers LT 45 Light"/>
              <w:sz w:val="18"/>
            </w:rPr>
            <w:t>KZertuche@girlsinc-oc.org</w:t>
          </w:r>
        </w:hyperlink>
        <w:r>
          <w:rPr>
            <w:rFonts w:ascii="Univers LT 45 Light" w:hAnsi="Univers LT 45 Light"/>
            <w:sz w:val="18"/>
          </w:rPr>
          <w:t xml:space="preserve"> </w:t>
        </w:r>
        <w:r w:rsidR="001A087C" w:rsidRPr="001A087C">
          <w:rPr>
            <w:rFonts w:ascii="Univers LT 45 Light" w:hAnsi="Univers LT 45 Light"/>
            <w:sz w:val="18"/>
          </w:rPr>
          <w:t>or</w:t>
        </w:r>
        <w:r w:rsidR="001A087C">
          <w:rPr>
            <w:rFonts w:ascii="Univers LT 45 Light" w:hAnsi="Univers LT 45 Light"/>
            <w:sz w:val="18"/>
          </w:rPr>
          <w:t xml:space="preserve"> </w:t>
        </w:r>
        <w:r w:rsidR="001A087C" w:rsidRPr="001A087C">
          <w:rPr>
            <w:rFonts w:ascii="Univers LT 45 Light" w:hAnsi="Univers LT 45 Light"/>
            <w:sz w:val="18"/>
          </w:rPr>
          <w:t>(714) 597-</w:t>
        </w:r>
        <w:r>
          <w:rPr>
            <w:rFonts w:ascii="Univers LT 45 Light" w:hAnsi="Univers LT 45 Light"/>
            <w:sz w:val="18"/>
          </w:rPr>
          <w:t>8612</w:t>
        </w:r>
      </w:p>
      <w:p w14:paraId="6128F7EF" w14:textId="3C20638B" w:rsidR="001A087C" w:rsidRPr="001A087C" w:rsidRDefault="001A087C">
        <w:pPr>
          <w:pStyle w:val="Footer"/>
          <w:jc w:val="center"/>
          <w:rPr>
            <w:rFonts w:ascii="Univers LT 55" w:hAnsi="Univers LT 55"/>
            <w:sz w:val="18"/>
          </w:rPr>
        </w:pPr>
        <w:r w:rsidRPr="001A087C">
          <w:rPr>
            <w:rFonts w:ascii="Univers LT 55" w:hAnsi="Univers LT 55"/>
            <w:sz w:val="18"/>
          </w:rPr>
          <w:fldChar w:fldCharType="begin"/>
        </w:r>
        <w:r w:rsidRPr="001A087C">
          <w:rPr>
            <w:rFonts w:ascii="Univers LT 55" w:hAnsi="Univers LT 55"/>
            <w:sz w:val="18"/>
          </w:rPr>
          <w:instrText xml:space="preserve"> PAGE   \* MERGEFORMAT </w:instrText>
        </w:r>
        <w:r w:rsidRPr="001A087C">
          <w:rPr>
            <w:rFonts w:ascii="Univers LT 55" w:hAnsi="Univers LT 55"/>
            <w:sz w:val="18"/>
          </w:rPr>
          <w:fldChar w:fldCharType="separate"/>
        </w:r>
        <w:r w:rsidR="00924C51">
          <w:rPr>
            <w:rFonts w:ascii="Univers LT 55" w:hAnsi="Univers LT 55"/>
            <w:noProof/>
            <w:sz w:val="18"/>
          </w:rPr>
          <w:t>4</w:t>
        </w:r>
        <w:r w:rsidRPr="001A087C">
          <w:rPr>
            <w:rFonts w:ascii="Univers LT 55" w:hAnsi="Univers LT 55"/>
            <w:noProof/>
            <w:sz w:val="18"/>
          </w:rPr>
          <w:fldChar w:fldCharType="end"/>
        </w:r>
      </w:p>
    </w:sdtContent>
  </w:sdt>
  <w:p w14:paraId="7BBC6EF3" w14:textId="5B223A5A" w:rsidR="001A087C" w:rsidRPr="001D049E" w:rsidRDefault="001A087C" w:rsidP="001A087C">
    <w:pPr>
      <w:pStyle w:val="Body"/>
      <w:jc w:val="center"/>
      <w:rPr>
        <w:rFonts w:ascii="Univers LT 45 Light" w:hAnsi="Univers LT 45 Ligh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F0D3F3" w14:textId="77777777" w:rsidR="00C332DA" w:rsidRDefault="00C332DA">
      <w:r>
        <w:separator/>
      </w:r>
    </w:p>
  </w:footnote>
  <w:footnote w:type="continuationSeparator" w:id="0">
    <w:p w14:paraId="70CCEA8A" w14:textId="77777777" w:rsidR="00C332DA" w:rsidRDefault="00C332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94ED8"/>
    <w:multiLevelType w:val="hybridMultilevel"/>
    <w:tmpl w:val="F32697E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32845"/>
    <w:multiLevelType w:val="multilevel"/>
    <w:tmpl w:val="1B060194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2" w15:restartNumberingAfterBreak="0">
    <w:nsid w:val="122C526F"/>
    <w:multiLevelType w:val="hybridMultilevel"/>
    <w:tmpl w:val="6C1861F0"/>
    <w:lvl w:ilvl="0" w:tplc="F9CA8314">
      <w:start w:val="1"/>
      <w:numFmt w:val="bullet"/>
      <w:lvlText w:val="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91EAE"/>
    <w:multiLevelType w:val="hybridMultilevel"/>
    <w:tmpl w:val="7A767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8552D"/>
    <w:multiLevelType w:val="hybridMultilevel"/>
    <w:tmpl w:val="D2964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07060"/>
    <w:multiLevelType w:val="multilevel"/>
    <w:tmpl w:val="E6B65802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start w:val="1"/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26"/>
        <w:szCs w:val="26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6" w15:restartNumberingAfterBreak="0">
    <w:nsid w:val="320702C6"/>
    <w:multiLevelType w:val="multilevel"/>
    <w:tmpl w:val="1A3EFEF0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7" w15:restartNumberingAfterBreak="0">
    <w:nsid w:val="37D17D59"/>
    <w:multiLevelType w:val="hybridMultilevel"/>
    <w:tmpl w:val="1A28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3E44F0"/>
    <w:multiLevelType w:val="hybridMultilevel"/>
    <w:tmpl w:val="60ECAB6E"/>
    <w:lvl w:ilvl="0" w:tplc="6324D0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827816"/>
    <w:multiLevelType w:val="hybridMultilevel"/>
    <w:tmpl w:val="671ACA4C"/>
    <w:lvl w:ilvl="0" w:tplc="42E482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527049"/>
    <w:multiLevelType w:val="multilevel"/>
    <w:tmpl w:val="ECBED7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1740FA2"/>
    <w:multiLevelType w:val="multilevel"/>
    <w:tmpl w:val="FC1085AE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12" w15:restartNumberingAfterBreak="0">
    <w:nsid w:val="571A4CC3"/>
    <w:multiLevelType w:val="multilevel"/>
    <w:tmpl w:val="10A271F4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66EF234A"/>
    <w:multiLevelType w:val="multilevel"/>
    <w:tmpl w:val="23D4CA02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14" w15:restartNumberingAfterBreak="0">
    <w:nsid w:val="69064FC8"/>
    <w:multiLevelType w:val="hybridMultilevel"/>
    <w:tmpl w:val="D7767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E01677"/>
    <w:multiLevelType w:val="multilevel"/>
    <w:tmpl w:val="2872E9BA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16" w15:restartNumberingAfterBreak="0">
    <w:nsid w:val="70F82205"/>
    <w:multiLevelType w:val="multilevel"/>
    <w:tmpl w:val="AA0AD26E"/>
    <w:styleLink w:val="BulletBig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17" w15:restartNumberingAfterBreak="0">
    <w:nsid w:val="74175FB2"/>
    <w:multiLevelType w:val="multilevel"/>
    <w:tmpl w:val="EDE4D648"/>
    <w:lvl w:ilvl="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5"/>
  </w:num>
  <w:num w:numId="2">
    <w:abstractNumId w:val="11"/>
  </w:num>
  <w:num w:numId="3">
    <w:abstractNumId w:val="15"/>
  </w:num>
  <w:num w:numId="4">
    <w:abstractNumId w:val="1"/>
  </w:num>
  <w:num w:numId="5">
    <w:abstractNumId w:val="13"/>
  </w:num>
  <w:num w:numId="6">
    <w:abstractNumId w:val="6"/>
  </w:num>
  <w:num w:numId="7">
    <w:abstractNumId w:val="16"/>
  </w:num>
  <w:num w:numId="8">
    <w:abstractNumId w:val="9"/>
  </w:num>
  <w:num w:numId="9">
    <w:abstractNumId w:val="8"/>
  </w:num>
  <w:num w:numId="10">
    <w:abstractNumId w:val="7"/>
  </w:num>
  <w:num w:numId="11">
    <w:abstractNumId w:val="10"/>
  </w:num>
  <w:num w:numId="12">
    <w:abstractNumId w:val="12"/>
  </w:num>
  <w:num w:numId="13">
    <w:abstractNumId w:val="3"/>
  </w:num>
  <w:num w:numId="14">
    <w:abstractNumId w:val="14"/>
  </w:num>
  <w:num w:numId="15">
    <w:abstractNumId w:val="4"/>
  </w:num>
  <w:num w:numId="16">
    <w:abstractNumId w:val="17"/>
  </w:num>
  <w:num w:numId="17">
    <w:abstractNumId w:val="2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MDAxNDU1Nje1MLNU0lEKTi0uzszPAykwNKkFABn5XEQtAAAA"/>
  </w:docVars>
  <w:rsids>
    <w:rsidRoot w:val="0084345B"/>
    <w:rsid w:val="000072F7"/>
    <w:rsid w:val="00007C86"/>
    <w:rsid w:val="0002281B"/>
    <w:rsid w:val="0003301A"/>
    <w:rsid w:val="000354C7"/>
    <w:rsid w:val="000411EB"/>
    <w:rsid w:val="00043A75"/>
    <w:rsid w:val="000443EC"/>
    <w:rsid w:val="000712CD"/>
    <w:rsid w:val="00073A9D"/>
    <w:rsid w:val="000817D9"/>
    <w:rsid w:val="00083109"/>
    <w:rsid w:val="000A6BA6"/>
    <w:rsid w:val="000B2C8E"/>
    <w:rsid w:val="000B7634"/>
    <w:rsid w:val="000C28E4"/>
    <w:rsid w:val="000D2D4B"/>
    <w:rsid w:val="000E2430"/>
    <w:rsid w:val="000E31AF"/>
    <w:rsid w:val="000F23B9"/>
    <w:rsid w:val="00103CBF"/>
    <w:rsid w:val="00122D12"/>
    <w:rsid w:val="001247EC"/>
    <w:rsid w:val="001335AE"/>
    <w:rsid w:val="00135A17"/>
    <w:rsid w:val="00143E2D"/>
    <w:rsid w:val="0016739B"/>
    <w:rsid w:val="0017462A"/>
    <w:rsid w:val="001827D9"/>
    <w:rsid w:val="00185AE1"/>
    <w:rsid w:val="00197D16"/>
    <w:rsid w:val="001A087C"/>
    <w:rsid w:val="001B2447"/>
    <w:rsid w:val="001D049E"/>
    <w:rsid w:val="001D5757"/>
    <w:rsid w:val="001F5227"/>
    <w:rsid w:val="00205656"/>
    <w:rsid w:val="0022586E"/>
    <w:rsid w:val="00240921"/>
    <w:rsid w:val="00242F74"/>
    <w:rsid w:val="00247602"/>
    <w:rsid w:val="002572F3"/>
    <w:rsid w:val="00276D83"/>
    <w:rsid w:val="00281850"/>
    <w:rsid w:val="0029382D"/>
    <w:rsid w:val="002B24E3"/>
    <w:rsid w:val="002B2680"/>
    <w:rsid w:val="002B6596"/>
    <w:rsid w:val="002D509D"/>
    <w:rsid w:val="002E0A84"/>
    <w:rsid w:val="002F4E66"/>
    <w:rsid w:val="00313CFF"/>
    <w:rsid w:val="0032334B"/>
    <w:rsid w:val="003255B1"/>
    <w:rsid w:val="00352224"/>
    <w:rsid w:val="003560DF"/>
    <w:rsid w:val="00362865"/>
    <w:rsid w:val="0036696F"/>
    <w:rsid w:val="00373358"/>
    <w:rsid w:val="00383196"/>
    <w:rsid w:val="00394635"/>
    <w:rsid w:val="003B0DEF"/>
    <w:rsid w:val="003B7E39"/>
    <w:rsid w:val="003F2F90"/>
    <w:rsid w:val="00431EF6"/>
    <w:rsid w:val="0044071A"/>
    <w:rsid w:val="00460A35"/>
    <w:rsid w:val="00472C95"/>
    <w:rsid w:val="0047472A"/>
    <w:rsid w:val="00485EA2"/>
    <w:rsid w:val="00493DC8"/>
    <w:rsid w:val="004B1D00"/>
    <w:rsid w:val="004C1E44"/>
    <w:rsid w:val="004C2265"/>
    <w:rsid w:val="004D627C"/>
    <w:rsid w:val="005105E0"/>
    <w:rsid w:val="0051497C"/>
    <w:rsid w:val="00524165"/>
    <w:rsid w:val="00561CDB"/>
    <w:rsid w:val="0056209E"/>
    <w:rsid w:val="00583564"/>
    <w:rsid w:val="005974A2"/>
    <w:rsid w:val="005B4EB0"/>
    <w:rsid w:val="005C16ED"/>
    <w:rsid w:val="005C31F1"/>
    <w:rsid w:val="005E2434"/>
    <w:rsid w:val="005E6A58"/>
    <w:rsid w:val="005F5254"/>
    <w:rsid w:val="00605B1D"/>
    <w:rsid w:val="006126A6"/>
    <w:rsid w:val="00621E25"/>
    <w:rsid w:val="00631C55"/>
    <w:rsid w:val="0064151E"/>
    <w:rsid w:val="00641E3B"/>
    <w:rsid w:val="006720F2"/>
    <w:rsid w:val="006745C5"/>
    <w:rsid w:val="00675590"/>
    <w:rsid w:val="00684DD9"/>
    <w:rsid w:val="0068792E"/>
    <w:rsid w:val="00695CD1"/>
    <w:rsid w:val="006B1308"/>
    <w:rsid w:val="006C67DA"/>
    <w:rsid w:val="006C785C"/>
    <w:rsid w:val="006E0FEC"/>
    <w:rsid w:val="006F20E6"/>
    <w:rsid w:val="00700FE0"/>
    <w:rsid w:val="00784FC6"/>
    <w:rsid w:val="00792D53"/>
    <w:rsid w:val="007A5EFF"/>
    <w:rsid w:val="007B118E"/>
    <w:rsid w:val="007B1A7C"/>
    <w:rsid w:val="007D28B2"/>
    <w:rsid w:val="007F0DF2"/>
    <w:rsid w:val="007F106F"/>
    <w:rsid w:val="008421C0"/>
    <w:rsid w:val="0084345B"/>
    <w:rsid w:val="00847214"/>
    <w:rsid w:val="0085336E"/>
    <w:rsid w:val="00875DDB"/>
    <w:rsid w:val="008943C4"/>
    <w:rsid w:val="008969BC"/>
    <w:rsid w:val="008A25BC"/>
    <w:rsid w:val="008B3F8C"/>
    <w:rsid w:val="008E0237"/>
    <w:rsid w:val="008E78E2"/>
    <w:rsid w:val="008F4406"/>
    <w:rsid w:val="00903BD3"/>
    <w:rsid w:val="00917A80"/>
    <w:rsid w:val="00924C51"/>
    <w:rsid w:val="009343C6"/>
    <w:rsid w:val="00947303"/>
    <w:rsid w:val="0095720F"/>
    <w:rsid w:val="00960162"/>
    <w:rsid w:val="00960B93"/>
    <w:rsid w:val="009832FE"/>
    <w:rsid w:val="0099473B"/>
    <w:rsid w:val="0099657D"/>
    <w:rsid w:val="009B7E3F"/>
    <w:rsid w:val="009D0D3B"/>
    <w:rsid w:val="009E297F"/>
    <w:rsid w:val="009F7369"/>
    <w:rsid w:val="00A40ECC"/>
    <w:rsid w:val="00A4688A"/>
    <w:rsid w:val="00A4697F"/>
    <w:rsid w:val="00A840F7"/>
    <w:rsid w:val="00A92610"/>
    <w:rsid w:val="00AA5D96"/>
    <w:rsid w:val="00AB2957"/>
    <w:rsid w:val="00AC252C"/>
    <w:rsid w:val="00AC78F7"/>
    <w:rsid w:val="00AF7FF7"/>
    <w:rsid w:val="00B05696"/>
    <w:rsid w:val="00B1398E"/>
    <w:rsid w:val="00B13FDA"/>
    <w:rsid w:val="00B65CA4"/>
    <w:rsid w:val="00B85FF0"/>
    <w:rsid w:val="00B87734"/>
    <w:rsid w:val="00BC0C7E"/>
    <w:rsid w:val="00BC523C"/>
    <w:rsid w:val="00BC7F2C"/>
    <w:rsid w:val="00BD6291"/>
    <w:rsid w:val="00BF55B2"/>
    <w:rsid w:val="00C03D08"/>
    <w:rsid w:val="00C332DA"/>
    <w:rsid w:val="00C56148"/>
    <w:rsid w:val="00C60954"/>
    <w:rsid w:val="00C83E42"/>
    <w:rsid w:val="00CB5CD9"/>
    <w:rsid w:val="00CE4CA8"/>
    <w:rsid w:val="00CF428B"/>
    <w:rsid w:val="00D06FFB"/>
    <w:rsid w:val="00D26CA8"/>
    <w:rsid w:val="00D54249"/>
    <w:rsid w:val="00D63478"/>
    <w:rsid w:val="00D741F7"/>
    <w:rsid w:val="00D83E09"/>
    <w:rsid w:val="00D84051"/>
    <w:rsid w:val="00DA6FA5"/>
    <w:rsid w:val="00DE43AC"/>
    <w:rsid w:val="00DE6F9A"/>
    <w:rsid w:val="00DF4A9B"/>
    <w:rsid w:val="00E074C6"/>
    <w:rsid w:val="00E141E4"/>
    <w:rsid w:val="00E264AF"/>
    <w:rsid w:val="00E27674"/>
    <w:rsid w:val="00E350FA"/>
    <w:rsid w:val="00E35931"/>
    <w:rsid w:val="00E62547"/>
    <w:rsid w:val="00E77320"/>
    <w:rsid w:val="00EB04F2"/>
    <w:rsid w:val="00EB05A3"/>
    <w:rsid w:val="00EB49C9"/>
    <w:rsid w:val="00ED5A54"/>
    <w:rsid w:val="00EE0FC2"/>
    <w:rsid w:val="00EE33FE"/>
    <w:rsid w:val="00EF5975"/>
    <w:rsid w:val="00F226C9"/>
    <w:rsid w:val="00F262AE"/>
    <w:rsid w:val="00F85AF5"/>
    <w:rsid w:val="00F90BE4"/>
    <w:rsid w:val="00F9466D"/>
    <w:rsid w:val="00F951BC"/>
    <w:rsid w:val="00F97959"/>
    <w:rsid w:val="00FA18C3"/>
    <w:rsid w:val="00FA496D"/>
    <w:rsid w:val="00FB4D25"/>
    <w:rsid w:val="00FB530C"/>
    <w:rsid w:val="00FF2E17"/>
    <w:rsid w:val="3C4FE86D"/>
    <w:rsid w:val="7449E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FDA05"/>
  <w15:docId w15:val="{D8710D53-0836-4343-B84A-F1AB416A0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paragraph" w:styleId="Heading2">
    <w:name w:val="heading 2"/>
    <w:next w:val="Body"/>
    <w:pPr>
      <w:spacing w:before="40"/>
      <w:jc w:val="center"/>
      <w:outlineLvl w:val="1"/>
    </w:pPr>
    <w:rPr>
      <w:rFonts w:ascii="Tahoma" w:hAnsi="Arial Unicode MS" w:cs="Arial Unicode MS"/>
      <w:color w:val="000000"/>
      <w:spacing w:val="10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customStyle="1" w:styleId="Body">
    <w:name w:val="Body"/>
    <w:rPr>
      <w:rFonts w:ascii="Tahoma" w:hAnsi="Arial Unicode MS" w:cs="Arial Unicode MS"/>
      <w:color w:val="000000"/>
      <w:spacing w:val="10"/>
      <w:sz w:val="16"/>
      <w:szCs w:val="16"/>
      <w:u w:color="000000"/>
    </w:rPr>
  </w:style>
  <w:style w:type="paragraph" w:customStyle="1" w:styleId="Heading">
    <w:name w:val="Heading"/>
    <w:next w:val="Body"/>
    <w:pPr>
      <w:spacing w:after="80"/>
      <w:jc w:val="center"/>
      <w:outlineLvl w:val="0"/>
    </w:pPr>
    <w:rPr>
      <w:rFonts w:ascii="Tahoma Negreta" w:hAnsi="Arial Unicode MS" w:cs="Arial Unicode MS"/>
      <w:caps/>
      <w:color w:val="000000"/>
      <w:spacing w:val="20"/>
      <w:sz w:val="24"/>
      <w:szCs w:val="24"/>
      <w:u w:color="000000"/>
    </w:r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paragraph" w:customStyle="1" w:styleId="SectionHeading">
    <w:name w:val="Section Heading"/>
    <w:pPr>
      <w:jc w:val="center"/>
    </w:pPr>
    <w:rPr>
      <w:rFonts w:ascii="Tahoma" w:hAnsi="Arial Unicode MS" w:cs="Arial Unicode MS"/>
      <w:caps/>
      <w:color w:val="000000"/>
      <w:spacing w:val="10"/>
      <w:sz w:val="16"/>
      <w:szCs w:val="16"/>
      <w:u w:color="000000"/>
    </w:rPr>
  </w:style>
  <w:style w:type="paragraph" w:customStyle="1" w:styleId="SignatureText">
    <w:name w:val="Signature Text"/>
    <w:pPr>
      <w:spacing w:before="40" w:after="80"/>
    </w:pPr>
    <w:rPr>
      <w:rFonts w:ascii="Tahoma" w:hAnsi="Arial Unicode MS" w:cs="Arial Unicode MS"/>
      <w:color w:val="000000"/>
      <w:spacing w:val="10"/>
      <w:sz w:val="16"/>
      <w:szCs w:val="16"/>
      <w:u w:color="000000"/>
    </w:rPr>
  </w:style>
  <w:style w:type="paragraph" w:styleId="ListParagraph">
    <w:name w:val="List Paragraph"/>
    <w:pPr>
      <w:ind w:left="720"/>
    </w:pPr>
    <w:rPr>
      <w:rFonts w:ascii="Tahoma" w:hAnsi="Arial Unicode MS" w:cs="Arial Unicode MS"/>
      <w:color w:val="000000"/>
      <w:spacing w:val="10"/>
      <w:sz w:val="16"/>
      <w:szCs w:val="16"/>
      <w:u w:color="000000"/>
    </w:rPr>
  </w:style>
  <w:style w:type="numbering" w:customStyle="1" w:styleId="BulletBig">
    <w:name w:val="Bullet Big"/>
    <w:pPr>
      <w:numPr>
        <w:numId w:val="7"/>
      </w:numPr>
    </w:pPr>
  </w:style>
  <w:style w:type="paragraph" w:styleId="Header">
    <w:name w:val="header"/>
    <w:basedOn w:val="Normal"/>
    <w:link w:val="HeaderChar"/>
    <w:uiPriority w:val="99"/>
    <w:unhideWhenUsed/>
    <w:rsid w:val="00E773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732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773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7320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8E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B7E3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7E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7E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7E39"/>
  </w:style>
  <w:style w:type="character" w:styleId="UnresolvedMention">
    <w:name w:val="Unresolved Mention"/>
    <w:basedOn w:val="DefaultParagraphFont"/>
    <w:uiPriority w:val="99"/>
    <w:semiHidden/>
    <w:unhideWhenUsed/>
    <w:rsid w:val="0008310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8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81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Zertuche@girlsinc-oc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Zertuche@girlsinc-oc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KZertuche@girlsinc-oc.org" TargetMode="External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800" b="0" i="0" u="none" strike="noStrike" cap="none" spc="5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Tahoma"/>
            <a:ea typeface="Tahoma"/>
            <a:cs typeface="Tahoma"/>
            <a:sym typeface="Tahom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306648-4d10-4156-83e5-532afb50ca85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640578BE81E2429CB900F77502C0C0" ma:contentTypeVersion="12" ma:contentTypeDescription="Create a new document." ma:contentTypeScope="" ma:versionID="c3f168b37f3185e187c364d5ac42fcf7">
  <xsd:schema xmlns:xsd="http://www.w3.org/2001/XMLSchema" xmlns:xs="http://www.w3.org/2001/XMLSchema" xmlns:p="http://schemas.microsoft.com/office/2006/metadata/properties" xmlns:ns2="15a00f26-0710-40e1-b0ba-801b333cc521" xmlns:ns3="f7306648-4d10-4156-83e5-532afb50ca85" targetNamespace="http://schemas.microsoft.com/office/2006/metadata/properties" ma:root="true" ma:fieldsID="b32e063e9783d1074dd1a0b24b23e663" ns2:_="" ns3:_="">
    <xsd:import namespace="15a00f26-0710-40e1-b0ba-801b333cc521"/>
    <xsd:import namespace="f7306648-4d10-4156-83e5-532afb50ca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a00f26-0710-40e1-b0ba-801b333cc5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306648-4d10-4156-83e5-532afb50ca8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34860F-1A73-4C2F-AAEB-B5596095454D}">
  <ds:schemaRefs>
    <ds:schemaRef ds:uri="http://schemas.microsoft.com/office/2006/metadata/properties"/>
    <ds:schemaRef ds:uri="http://schemas.microsoft.com/office/infopath/2007/PartnerControls"/>
    <ds:schemaRef ds:uri="f7306648-4d10-4156-83e5-532afb50ca85"/>
  </ds:schemaRefs>
</ds:datastoreItem>
</file>

<file path=customXml/itemProps2.xml><?xml version="1.0" encoding="utf-8"?>
<ds:datastoreItem xmlns:ds="http://schemas.openxmlformats.org/officeDocument/2006/customXml" ds:itemID="{608EEFBC-326E-4275-A73F-85DB5C7EC7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DDE3BD-4312-41F7-8726-8032F9E13F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a00f26-0710-40e1-b0ba-801b333cc521"/>
    <ds:schemaRef ds:uri="f7306648-4d10-4156-83e5-532afb50ca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7D493C-873F-4AA8-AF60-758D87EA3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664</Words>
  <Characters>3788</Characters>
  <Application>Microsoft Office Word</Application>
  <DocSecurity>0</DocSecurity>
  <Lines>31</Lines>
  <Paragraphs>8</Paragraphs>
  <ScaleCrop>false</ScaleCrop>
  <Company>Microsoft</Company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ica Ross</dc:creator>
  <cp:lastModifiedBy>Sinai Torrejon</cp:lastModifiedBy>
  <cp:revision>22</cp:revision>
  <cp:lastPrinted>2018-11-05T22:41:00Z</cp:lastPrinted>
  <dcterms:created xsi:type="dcterms:W3CDTF">2019-11-04T22:09:00Z</dcterms:created>
  <dcterms:modified xsi:type="dcterms:W3CDTF">2019-11-07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640578BE81E2429CB900F77502C0C0</vt:lpwstr>
  </property>
  <property fmtid="{D5CDD505-2E9C-101B-9397-08002B2CF9AE}" pid="3" name="Order">
    <vt:r8>30901700</vt:r8>
  </property>
  <property fmtid="{D5CDD505-2E9C-101B-9397-08002B2CF9AE}" pid="4" name="ComplianceAssetId">
    <vt:lpwstr/>
  </property>
</Properties>
</file>